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4C93D" w14:textId="1DB7FE0A" w:rsidR="00E92271" w:rsidRPr="006D4352" w:rsidRDefault="00E92271" w:rsidP="0016779D">
      <w:pPr>
        <w:pStyle w:val="NoSpacing"/>
      </w:pPr>
      <w:r w:rsidRPr="006D4352">
        <w:t>PROSENJIT MANDAL</w:t>
      </w:r>
      <w:r w:rsidR="003E42E0" w:rsidRPr="006D4352">
        <w:t xml:space="preserve"> </w:t>
      </w:r>
      <w:r w:rsidR="003E42E0" w:rsidRPr="006D4352">
        <w:tab/>
        <w:t>646-270-1492</w:t>
      </w:r>
    </w:p>
    <w:p w14:paraId="46F4A3EC" w14:textId="33186607" w:rsidR="00BC6DBE" w:rsidRPr="006D4352" w:rsidRDefault="0097373A" w:rsidP="003E42E0">
      <w:pPr>
        <w:pBdr>
          <w:bottom w:val="single" w:sz="12" w:space="1" w:color="196354" w:themeColor="accent5" w:themeShade="80"/>
        </w:pBdr>
        <w:contextualSpacing w:val="0"/>
        <w:jc w:val="center"/>
        <w:rPr>
          <w:rFonts w:cs="Times New Roman"/>
        </w:rPr>
      </w:pPr>
      <w:hyperlink r:id="rId8" w:history="1">
        <w:r w:rsidR="003E42E0" w:rsidRPr="006D4352">
          <w:rPr>
            <w:rStyle w:val="Hyperlink"/>
            <w:rFonts w:cs="Times New Roman"/>
            <w:color w:val="000000" w:themeColor="text1"/>
          </w:rPr>
          <w:t>prosenjit91.us@gmail.com</w:t>
        </w:r>
      </w:hyperlink>
      <w:r w:rsidR="003E42E0" w:rsidRPr="006D4352">
        <w:rPr>
          <w:rFonts w:cs="Times New Roman"/>
          <w:color w:val="000000" w:themeColor="text1"/>
        </w:rPr>
        <w:t xml:space="preserve"> | </w:t>
      </w:r>
      <w:r w:rsidR="00722A06">
        <w:t xml:space="preserve">Paterson, NJ </w:t>
      </w:r>
      <w:r w:rsidR="00722A06" w:rsidRPr="00722A06">
        <w:t>07502</w:t>
      </w:r>
      <w:r w:rsidR="00722A06">
        <w:t xml:space="preserve"> </w:t>
      </w:r>
      <w:r w:rsidR="003E42E0" w:rsidRPr="006D4352">
        <w:rPr>
          <w:rFonts w:cs="Times New Roman"/>
          <w:color w:val="000000" w:themeColor="text1"/>
        </w:rPr>
        <w:t xml:space="preserve">| </w:t>
      </w:r>
      <w:hyperlink r:id="rId9" w:history="1">
        <w:r w:rsidR="00E92271" w:rsidRPr="006D4352">
          <w:rPr>
            <w:rStyle w:val="Hyperlink"/>
            <w:rFonts w:eastAsia="Gill Sans" w:cs="Times New Roman"/>
            <w:color w:val="000000" w:themeColor="text1"/>
          </w:rPr>
          <w:t>@prosenjitkm</w:t>
        </w:r>
      </w:hyperlink>
      <w:r w:rsidR="00E92271" w:rsidRPr="006D4352">
        <w:rPr>
          <w:rFonts w:eastAsia="Gill Sans" w:cs="Times New Roman"/>
          <w:color w:val="000000" w:themeColor="text1"/>
        </w:rPr>
        <w:t xml:space="preserve"> | </w:t>
      </w:r>
      <w:hyperlink r:id="rId10" w:history="1">
        <w:r w:rsidR="00E92271" w:rsidRPr="006D4352">
          <w:rPr>
            <w:rStyle w:val="Hyperlink"/>
            <w:rFonts w:eastAsia="Gill Sans" w:cs="Times New Roman"/>
            <w:color w:val="000000" w:themeColor="text1"/>
          </w:rPr>
          <w:t>@LinkedIn</w:t>
        </w:r>
      </w:hyperlink>
      <w:r w:rsidR="003E42E0" w:rsidRPr="006D4352">
        <w:rPr>
          <w:rStyle w:val="Hyperlink"/>
          <w:rFonts w:eastAsia="Gill Sans" w:cs="Times New Roman"/>
          <w:color w:val="000000" w:themeColor="text1"/>
          <w:u w:val="none"/>
        </w:rPr>
        <w:t xml:space="preserve">| </w:t>
      </w:r>
      <w:r w:rsidR="003E42E0" w:rsidRPr="006D4352">
        <w:rPr>
          <w:rFonts w:eastAsia="Gill Sans" w:cs="Times New Roman"/>
          <w:color w:val="000000" w:themeColor="text1"/>
        </w:rPr>
        <w:t xml:space="preserve">Work Authorization: </w:t>
      </w:r>
      <w:r w:rsidR="001525DA">
        <w:rPr>
          <w:rFonts w:eastAsia="Gill Sans" w:cs="Times New Roman"/>
          <w:color w:val="000000" w:themeColor="text1"/>
        </w:rPr>
        <w:t>US Citizen</w:t>
      </w:r>
    </w:p>
    <w:p w14:paraId="2ADF8ABB" w14:textId="16F6B92C" w:rsidR="003E42E0" w:rsidRPr="006D4352" w:rsidRDefault="003E42E0" w:rsidP="003E42E0">
      <w:pPr>
        <w:spacing w:before="120"/>
        <w:contextualSpacing w:val="0"/>
        <w:jc w:val="center"/>
        <w:rPr>
          <w:rFonts w:eastAsia="Garamond" w:cs="Times New Roman"/>
          <w:b/>
          <w:color w:val="000000" w:themeColor="text1"/>
          <w:sz w:val="24"/>
          <w:szCs w:val="24"/>
        </w:rPr>
      </w:pPr>
      <w:r w:rsidRPr="006D4352">
        <w:rPr>
          <w:rFonts w:eastAsia="Garamond" w:cs="Times New Roman"/>
          <w:b/>
          <w:color w:val="000000" w:themeColor="text1"/>
          <w:sz w:val="24"/>
          <w:szCs w:val="24"/>
        </w:rPr>
        <w:t>Full Stack Java Developer</w:t>
      </w:r>
    </w:p>
    <w:p w14:paraId="5CDA02F8" w14:textId="77777777" w:rsidR="003E42E0" w:rsidRPr="006D4352" w:rsidRDefault="003E42E0" w:rsidP="003E42E0">
      <w:pPr>
        <w:pStyle w:val="BodyA"/>
        <w:pBdr>
          <w:top w:val="none" w:sz="0" w:space="0" w:color="auto"/>
          <w:bottom w:val="none" w:sz="0" w:space="0" w:color="auto"/>
        </w:pBdr>
        <w:tabs>
          <w:tab w:val="left" w:pos="5790"/>
        </w:tabs>
        <w:spacing w:before="120" w:after="120"/>
        <w:jc w:val="center"/>
        <w:rPr>
          <w:rFonts w:ascii="Garamond" w:hAnsi="Garamond" w:cs="Times New Roman"/>
          <w:i/>
          <w:iCs/>
          <w:sz w:val="20"/>
          <w:szCs w:val="20"/>
        </w:rPr>
      </w:pPr>
      <w:r w:rsidRPr="006D4352">
        <w:rPr>
          <w:rFonts w:ascii="Garamond" w:hAnsi="Garamond" w:cs="Times New Roman"/>
          <w:i/>
          <w:iCs/>
          <w:sz w:val="20"/>
          <w:szCs w:val="20"/>
          <w:bdr w:val="none" w:sz="0" w:space="0" w:color="auto"/>
        </w:rPr>
        <w:t>~ Delivers innovative IT strategies to drive operations and create impactful solutions ~</w:t>
      </w:r>
    </w:p>
    <w:p w14:paraId="5DF734A7" w14:textId="15415CD9" w:rsidR="0016779D" w:rsidRPr="001B0D87" w:rsidRDefault="003E42E0" w:rsidP="001B0D87">
      <w:pPr>
        <w:jc w:val="both"/>
        <w:rPr>
          <w:rFonts w:cs="Times New Roman"/>
          <w:color w:val="000000" w:themeColor="text1"/>
          <w:u w:color="000000"/>
        </w:rPr>
      </w:pPr>
      <w:r w:rsidRPr="006D4352">
        <w:rPr>
          <w:rFonts w:cs="Times New Roman"/>
          <w:color w:val="000000" w:themeColor="text1"/>
          <w:u w:color="000000"/>
        </w:rPr>
        <w:t xml:space="preserve">Results-oriented </w:t>
      </w:r>
      <w:r w:rsidRPr="006D4352">
        <w:rPr>
          <w:rFonts w:cs="Times New Roman"/>
          <w:color w:val="000000" w:themeColor="text1"/>
        </w:rPr>
        <w:t xml:space="preserve">Full Stack Java Developer with 8+ years of progressive experience. </w:t>
      </w:r>
      <w:r w:rsidRPr="006D4352">
        <w:rPr>
          <w:rFonts w:cs="Times New Roman"/>
          <w:color w:val="000000" w:themeColor="text1"/>
          <w:u w:color="000000"/>
        </w:rPr>
        <w:t>Skilled in providing support and leadership while managing the inter-relationship between various departments within highly complex organizational structures. Superior record of optimizing small to large scale, mission critical projects on time while exceeding quality assurance expectations. Recognized as a trusted, logistical, resource with a history of making key decisions regarding projects, teams, and application support functions. Experienced in using Agile methodologies.</w:t>
      </w:r>
    </w:p>
    <w:p w14:paraId="2A32CFD8" w14:textId="36CAFAEC" w:rsidR="001B0D87" w:rsidRPr="006D4352" w:rsidRDefault="001B0D87" w:rsidP="001B0D87">
      <w:pPr>
        <w:pStyle w:val="Heading1"/>
        <w:shd w:val="clear" w:color="auto" w:fill="196354" w:themeFill="accent5" w:themeFillShade="80"/>
        <w:rPr>
          <w:rFonts w:cs="Times New Roman"/>
          <w:color w:val="FFFFFF" w:themeColor="background1"/>
          <w:sz w:val="20"/>
          <w:szCs w:val="20"/>
        </w:rPr>
      </w:pPr>
      <w:r>
        <w:rPr>
          <w:rFonts w:cs="Times New Roman"/>
          <w:color w:val="FFFFFF" w:themeColor="background1"/>
          <w:sz w:val="20"/>
          <w:szCs w:val="20"/>
        </w:rPr>
        <w:t>AREAS OF EXPERTISE</w:t>
      </w:r>
    </w:p>
    <w:p w14:paraId="69991A04" w14:textId="77777777" w:rsidR="00BF4732" w:rsidRDefault="00BF4732" w:rsidP="001B0D87">
      <w:pPr>
        <w:tabs>
          <w:tab w:val="left" w:pos="2905"/>
        </w:tabs>
        <w:spacing w:after="0"/>
        <w:ind w:left="115"/>
        <w:jc w:val="center"/>
        <w:rPr>
          <w:rFonts w:cs="Times New Roman"/>
          <w:b/>
          <w:color w:val="000000"/>
        </w:rPr>
      </w:pPr>
    </w:p>
    <w:p w14:paraId="235DCB90" w14:textId="6B595826" w:rsidR="00FD7551" w:rsidRDefault="00FD7551" w:rsidP="001B0D87">
      <w:pPr>
        <w:tabs>
          <w:tab w:val="left" w:pos="2905"/>
        </w:tabs>
        <w:spacing w:after="0"/>
        <w:ind w:left="115"/>
        <w:jc w:val="center"/>
        <w:rPr>
          <w:rFonts w:cs="Times New Roman"/>
          <w:color w:val="000000"/>
        </w:rPr>
      </w:pPr>
      <w:r w:rsidRPr="006D4352">
        <w:rPr>
          <w:rFonts w:cs="Times New Roman"/>
          <w:b/>
          <w:color w:val="000000"/>
        </w:rPr>
        <w:t xml:space="preserve">Programming Languages: </w:t>
      </w:r>
      <w:r w:rsidRPr="006D4352">
        <w:rPr>
          <w:rFonts w:cs="Times New Roman"/>
          <w:color w:val="000000"/>
        </w:rPr>
        <w:t>Java, JavaScript</w:t>
      </w:r>
      <w:r>
        <w:rPr>
          <w:rFonts w:cs="Times New Roman"/>
          <w:color w:val="000000"/>
        </w:rPr>
        <w:t xml:space="preserve">, </w:t>
      </w:r>
      <w:r w:rsidRPr="006D4352">
        <w:rPr>
          <w:rFonts w:cs="Times New Roman"/>
          <w:color w:val="000000"/>
        </w:rPr>
        <w:t xml:space="preserve">SQL, PL/SQL </w:t>
      </w:r>
      <w:r>
        <w:rPr>
          <w:rFonts w:cs="Times New Roman"/>
          <w:color w:val="000000"/>
        </w:rPr>
        <w:t xml:space="preserve">| </w:t>
      </w:r>
      <w:r w:rsidRPr="006D4352">
        <w:rPr>
          <w:rFonts w:cs="Times New Roman"/>
          <w:b/>
          <w:color w:val="000000"/>
        </w:rPr>
        <w:t xml:space="preserve">Frameworks: </w:t>
      </w:r>
      <w:r w:rsidRPr="006D4352">
        <w:rPr>
          <w:rFonts w:cs="Times New Roman"/>
          <w:color w:val="000000"/>
        </w:rPr>
        <w:t>Spring Framework, MVC, Hibernate, Spring Boot, JPA</w:t>
      </w:r>
    </w:p>
    <w:p w14:paraId="40681956" w14:textId="77777777" w:rsidR="00FD7551" w:rsidRDefault="00FD7551" w:rsidP="00FD7551">
      <w:pPr>
        <w:tabs>
          <w:tab w:val="left" w:pos="2905"/>
        </w:tabs>
        <w:spacing w:after="0"/>
        <w:ind w:left="115"/>
        <w:jc w:val="center"/>
        <w:rPr>
          <w:rFonts w:cs="Times New Roman"/>
          <w:color w:val="000000"/>
        </w:rPr>
      </w:pPr>
      <w:r w:rsidRPr="006D4352">
        <w:rPr>
          <w:rFonts w:cs="Times New Roman"/>
          <w:b/>
          <w:color w:val="000000"/>
        </w:rPr>
        <w:t>Java Technologies:</w:t>
      </w:r>
      <w:r>
        <w:rPr>
          <w:rFonts w:cs="Times New Roman"/>
          <w:b/>
          <w:color w:val="000000"/>
        </w:rPr>
        <w:t xml:space="preserve"> </w:t>
      </w:r>
      <w:r>
        <w:rPr>
          <w:rFonts w:cs="Times New Roman"/>
          <w:color w:val="000000"/>
        </w:rPr>
        <w:t>Spring</w:t>
      </w:r>
      <w:r w:rsidRPr="006D4352">
        <w:rPr>
          <w:rFonts w:cs="Times New Roman"/>
          <w:color w:val="000000"/>
        </w:rPr>
        <w:t>, Hibernate, Java Beans</w:t>
      </w:r>
      <w:r>
        <w:rPr>
          <w:rFonts w:cs="Times New Roman"/>
          <w:color w:val="000000"/>
        </w:rPr>
        <w:t xml:space="preserve"> </w:t>
      </w:r>
      <w:r>
        <w:rPr>
          <w:rFonts w:cs="Times New Roman"/>
          <w:b/>
          <w:color w:val="000000"/>
        </w:rPr>
        <w:t xml:space="preserve">| </w:t>
      </w:r>
      <w:r w:rsidR="001B0D87" w:rsidRPr="006D4352">
        <w:rPr>
          <w:rFonts w:cs="Times New Roman"/>
          <w:b/>
          <w:color w:val="000000"/>
        </w:rPr>
        <w:t xml:space="preserve">Java Design Patterns: </w:t>
      </w:r>
      <w:r w:rsidR="001B0D87" w:rsidRPr="006D4352">
        <w:rPr>
          <w:rFonts w:cs="Times New Roman"/>
          <w:color w:val="000000"/>
        </w:rPr>
        <w:t>MVC, DAO, Singleton, Factory</w:t>
      </w:r>
    </w:p>
    <w:p w14:paraId="51912BEB" w14:textId="7813888D" w:rsidR="00FD7551" w:rsidRPr="006D4352" w:rsidRDefault="00FD7551" w:rsidP="00FD7551">
      <w:pPr>
        <w:tabs>
          <w:tab w:val="left" w:pos="2905"/>
        </w:tabs>
        <w:spacing w:after="0"/>
        <w:ind w:left="115"/>
        <w:jc w:val="center"/>
        <w:rPr>
          <w:rFonts w:cs="Times New Roman"/>
          <w:color w:val="000000"/>
        </w:rPr>
      </w:pPr>
      <w:r w:rsidRPr="006D4352">
        <w:rPr>
          <w:rFonts w:cs="Times New Roman"/>
          <w:b/>
          <w:color w:val="000000"/>
        </w:rPr>
        <w:t xml:space="preserve">Web Technologies: </w:t>
      </w:r>
      <w:r w:rsidRPr="006D4352">
        <w:rPr>
          <w:rFonts w:cs="Times New Roman"/>
          <w:color w:val="000000"/>
        </w:rPr>
        <w:t>HTML5, CSS3, Bootstrap, Angular</w:t>
      </w:r>
      <w:r w:rsidR="005B201B">
        <w:rPr>
          <w:rFonts w:cs="Times New Roman"/>
          <w:color w:val="000000"/>
        </w:rPr>
        <w:t xml:space="preserve"> </w:t>
      </w:r>
      <w:r>
        <w:rPr>
          <w:rFonts w:cs="Times New Roman"/>
          <w:color w:val="000000"/>
        </w:rPr>
        <w:t xml:space="preserve">| </w:t>
      </w:r>
      <w:r w:rsidRPr="006D4352">
        <w:rPr>
          <w:rFonts w:cs="Times New Roman"/>
          <w:b/>
          <w:color w:val="000000"/>
        </w:rPr>
        <w:t xml:space="preserve">Database: </w:t>
      </w:r>
      <w:r w:rsidRPr="006D4352">
        <w:rPr>
          <w:rFonts w:cs="Times New Roman"/>
          <w:color w:val="000000"/>
        </w:rPr>
        <w:t>MySQL, PostgreSQL</w:t>
      </w:r>
    </w:p>
    <w:p w14:paraId="4C22ED0B" w14:textId="494EA499" w:rsidR="00FD7551" w:rsidRDefault="001B0D87" w:rsidP="00FD7551">
      <w:pPr>
        <w:tabs>
          <w:tab w:val="left" w:pos="2905"/>
        </w:tabs>
        <w:spacing w:after="0"/>
        <w:ind w:left="115"/>
        <w:jc w:val="center"/>
        <w:rPr>
          <w:rFonts w:cs="Times New Roman"/>
          <w:color w:val="000000"/>
        </w:rPr>
      </w:pPr>
      <w:r w:rsidRPr="00FD7551">
        <w:rPr>
          <w:rFonts w:cs="Times New Roman"/>
          <w:bCs/>
          <w:color w:val="000000"/>
        </w:rPr>
        <w:t xml:space="preserve"> </w:t>
      </w:r>
      <w:r w:rsidRPr="006D4352">
        <w:rPr>
          <w:rFonts w:cs="Times New Roman"/>
          <w:b/>
          <w:color w:val="000000"/>
        </w:rPr>
        <w:t xml:space="preserve">Operating Systems: </w:t>
      </w:r>
      <w:r w:rsidRPr="006D4352">
        <w:rPr>
          <w:rFonts w:cs="Times New Roman"/>
          <w:color w:val="000000"/>
        </w:rPr>
        <w:t>Windows, Unix /Linux</w:t>
      </w:r>
      <w:r w:rsidR="00FD7551">
        <w:rPr>
          <w:rFonts w:cs="Times New Roman"/>
          <w:color w:val="000000"/>
        </w:rPr>
        <w:t xml:space="preserve"> |</w:t>
      </w:r>
      <w:r w:rsidRPr="006D4352">
        <w:rPr>
          <w:rFonts w:cs="Times New Roman"/>
          <w:b/>
          <w:color w:val="000000"/>
        </w:rPr>
        <w:t xml:space="preserve">IDE's: </w:t>
      </w:r>
      <w:r w:rsidRPr="006D4352">
        <w:rPr>
          <w:rFonts w:cs="Times New Roman"/>
          <w:color w:val="000000"/>
        </w:rPr>
        <w:t>Eclipse, IntelliJ, Visual Studio Code</w:t>
      </w:r>
    </w:p>
    <w:p w14:paraId="1FB608D4" w14:textId="77777777" w:rsidR="00FD7551" w:rsidRDefault="001B0D87" w:rsidP="00FD7551">
      <w:pPr>
        <w:tabs>
          <w:tab w:val="left" w:pos="2905"/>
        </w:tabs>
        <w:spacing w:after="0"/>
        <w:ind w:left="115"/>
        <w:jc w:val="center"/>
        <w:rPr>
          <w:rFonts w:cs="Times New Roman"/>
          <w:color w:val="000000"/>
        </w:rPr>
      </w:pPr>
      <w:r w:rsidRPr="006D4352">
        <w:rPr>
          <w:rFonts w:cs="Times New Roman"/>
          <w:b/>
          <w:color w:val="000000"/>
        </w:rPr>
        <w:t xml:space="preserve">Defect Tracking Tools: </w:t>
      </w:r>
      <w:r w:rsidRPr="006D4352">
        <w:rPr>
          <w:rFonts w:cs="Times New Roman"/>
          <w:color w:val="000000"/>
        </w:rPr>
        <w:t xml:space="preserve">Rally, JIRA, VSTS | </w:t>
      </w:r>
      <w:r w:rsidRPr="006D4352">
        <w:rPr>
          <w:rFonts w:cs="Times New Roman"/>
          <w:b/>
          <w:color w:val="000000"/>
        </w:rPr>
        <w:t xml:space="preserve">Version Control: </w:t>
      </w:r>
      <w:r w:rsidRPr="006D4352">
        <w:rPr>
          <w:rFonts w:cs="Times New Roman"/>
          <w:color w:val="000000"/>
        </w:rPr>
        <w:t xml:space="preserve">GIT, </w:t>
      </w:r>
      <w:r w:rsidR="00B76286">
        <w:rPr>
          <w:rFonts w:cs="Times New Roman"/>
          <w:color w:val="000000"/>
        </w:rPr>
        <w:t>Bitbucket</w:t>
      </w:r>
      <w:r w:rsidRPr="006D4352">
        <w:rPr>
          <w:rFonts w:cs="Times New Roman"/>
          <w:color w:val="000000"/>
        </w:rPr>
        <w:t xml:space="preserve">, Azure DevOps | </w:t>
      </w:r>
      <w:r w:rsidRPr="006D4352">
        <w:rPr>
          <w:rFonts w:cs="Times New Roman"/>
          <w:b/>
          <w:color w:val="000000"/>
        </w:rPr>
        <w:t xml:space="preserve">Testing: </w:t>
      </w:r>
      <w:r w:rsidRPr="006D4352">
        <w:rPr>
          <w:rFonts w:cs="Times New Roman"/>
          <w:color w:val="000000"/>
        </w:rPr>
        <w:t>J</w:t>
      </w:r>
      <w:r w:rsidR="00AA17E3">
        <w:rPr>
          <w:rFonts w:cs="Times New Roman"/>
          <w:color w:val="000000"/>
        </w:rPr>
        <w:t>U</w:t>
      </w:r>
      <w:r w:rsidRPr="006D4352">
        <w:rPr>
          <w:rFonts w:cs="Times New Roman"/>
          <w:color w:val="000000"/>
        </w:rPr>
        <w:t>nit, Mockito</w:t>
      </w:r>
    </w:p>
    <w:p w14:paraId="3645BC56" w14:textId="02579575" w:rsidR="001B0D87" w:rsidRPr="006D4352" w:rsidRDefault="001B0D87" w:rsidP="00FD7551">
      <w:pPr>
        <w:tabs>
          <w:tab w:val="left" w:pos="2905"/>
        </w:tabs>
        <w:spacing w:after="0"/>
        <w:ind w:left="115"/>
        <w:jc w:val="center"/>
        <w:rPr>
          <w:rFonts w:cs="Times New Roman"/>
          <w:color w:val="000000"/>
        </w:rPr>
      </w:pPr>
      <w:r w:rsidRPr="006D4352">
        <w:rPr>
          <w:rFonts w:cs="Times New Roman"/>
          <w:b/>
          <w:color w:val="000000"/>
        </w:rPr>
        <w:t xml:space="preserve">Web Services and Tools: </w:t>
      </w:r>
      <w:r w:rsidRPr="006D4352">
        <w:rPr>
          <w:rFonts w:cs="Times New Roman"/>
          <w:color w:val="000000"/>
        </w:rPr>
        <w:t>REST, Postman, Swagger</w:t>
      </w:r>
      <w:r w:rsidR="00FD7551">
        <w:rPr>
          <w:rFonts w:cs="Times New Roman"/>
          <w:color w:val="000000"/>
        </w:rPr>
        <w:t xml:space="preserve"> | </w:t>
      </w:r>
      <w:r w:rsidRPr="006D4352">
        <w:rPr>
          <w:rFonts w:cs="Times New Roman"/>
          <w:b/>
          <w:color w:val="000000"/>
        </w:rPr>
        <w:t xml:space="preserve">Servers: </w:t>
      </w:r>
      <w:r w:rsidRPr="006D4352">
        <w:rPr>
          <w:rFonts w:cs="Times New Roman"/>
          <w:color w:val="000000"/>
        </w:rPr>
        <w:t xml:space="preserve">Apache Tomcat | </w:t>
      </w:r>
      <w:r w:rsidRPr="006D4352">
        <w:rPr>
          <w:rFonts w:cs="Times New Roman"/>
          <w:b/>
          <w:color w:val="000000"/>
        </w:rPr>
        <w:t xml:space="preserve">Build Scripts: </w:t>
      </w:r>
      <w:r w:rsidRPr="006D4352">
        <w:rPr>
          <w:rFonts w:cs="Times New Roman"/>
          <w:color w:val="000000"/>
        </w:rPr>
        <w:t>Maven, Jenkins, Gradle</w:t>
      </w:r>
    </w:p>
    <w:p w14:paraId="2C56FE85" w14:textId="77777777" w:rsidR="001B0D87" w:rsidRPr="006D4352" w:rsidRDefault="001B0D87" w:rsidP="001B0D87">
      <w:pPr>
        <w:tabs>
          <w:tab w:val="left" w:pos="2905"/>
        </w:tabs>
        <w:spacing w:after="0"/>
        <w:ind w:left="115"/>
        <w:jc w:val="center"/>
        <w:rPr>
          <w:rFonts w:cs="Times New Roman"/>
          <w:b/>
          <w:color w:val="000000"/>
        </w:rPr>
      </w:pPr>
      <w:r w:rsidRPr="006D4352">
        <w:rPr>
          <w:rFonts w:cs="Times New Roman"/>
          <w:b/>
          <w:color w:val="000000"/>
        </w:rPr>
        <w:t xml:space="preserve">Methodologies: </w:t>
      </w:r>
      <w:r w:rsidRPr="006D4352">
        <w:rPr>
          <w:rFonts w:cs="Times New Roman"/>
          <w:color w:val="000000"/>
        </w:rPr>
        <w:t>Agile, Scrum, Test Driven Development, Rapid Application Development, Waterfall</w:t>
      </w:r>
    </w:p>
    <w:p w14:paraId="03DE0E81" w14:textId="77777777" w:rsidR="001B0D87" w:rsidRDefault="001B0D87" w:rsidP="001B0D87">
      <w:pPr>
        <w:tabs>
          <w:tab w:val="left" w:pos="2905"/>
        </w:tabs>
        <w:spacing w:after="0"/>
        <w:rPr>
          <w:rFonts w:cs="Times New Roman"/>
          <w:color w:val="000000"/>
        </w:rPr>
      </w:pPr>
    </w:p>
    <w:p w14:paraId="2C1DBBFA" w14:textId="621B34CB" w:rsidR="00B437A9" w:rsidRPr="006D4352" w:rsidRDefault="0012332B" w:rsidP="00A97AA2">
      <w:pPr>
        <w:pStyle w:val="Heading1"/>
        <w:pBdr>
          <w:bottom w:val="none" w:sz="0" w:space="0" w:color="auto"/>
        </w:pBdr>
        <w:shd w:val="clear" w:color="auto" w:fill="196354" w:themeFill="accent5" w:themeFillShade="80"/>
        <w:rPr>
          <w:rFonts w:cs="Times New Roman"/>
          <w:color w:val="FFFFFF" w:themeColor="background1"/>
          <w:sz w:val="20"/>
          <w:szCs w:val="20"/>
        </w:rPr>
      </w:pPr>
      <w:r w:rsidRPr="006D4352">
        <w:rPr>
          <w:rFonts w:cs="Times New Roman"/>
          <w:color w:val="FFFFFF" w:themeColor="background1"/>
          <w:sz w:val="20"/>
          <w:szCs w:val="20"/>
        </w:rPr>
        <w:t>CAREER HIGHLIGHTS</w:t>
      </w:r>
    </w:p>
    <w:p w14:paraId="0BC1243D" w14:textId="77777777" w:rsidR="007C4A20" w:rsidRPr="006D4352" w:rsidRDefault="007C4A20" w:rsidP="00055C83">
      <w:pPr>
        <w:rPr>
          <w:rFonts w:cs="Times New Roman"/>
        </w:rPr>
      </w:pPr>
    </w:p>
    <w:p w14:paraId="5A122268" w14:textId="419DE402" w:rsidR="005F7CF7" w:rsidRPr="006D4352" w:rsidRDefault="005F7CF7" w:rsidP="00C1516D">
      <w:pPr>
        <w:tabs>
          <w:tab w:val="right" w:pos="11088"/>
        </w:tabs>
        <w:jc w:val="both"/>
        <w:rPr>
          <w:rFonts w:cs="Times New Roman"/>
        </w:rPr>
      </w:pPr>
      <w:r w:rsidRPr="009E7A4C">
        <w:rPr>
          <w:rFonts w:cs="Times New Roman"/>
          <w:b/>
          <w:bCs/>
          <w:sz w:val="24"/>
          <w:szCs w:val="24"/>
        </w:rPr>
        <w:t>Full Stack Java Developer</w:t>
      </w:r>
      <w:r w:rsidR="0034769A" w:rsidRPr="009E7A4C">
        <w:rPr>
          <w:rFonts w:cs="Times New Roman"/>
          <w:sz w:val="24"/>
          <w:szCs w:val="24"/>
        </w:rPr>
        <w:t xml:space="preserve">| Macy’s - Atlanta, </w:t>
      </w:r>
      <w:r w:rsidR="00B1190D" w:rsidRPr="009E7A4C">
        <w:rPr>
          <w:rFonts w:cs="Times New Roman"/>
          <w:sz w:val="24"/>
          <w:szCs w:val="24"/>
        </w:rPr>
        <w:t xml:space="preserve">GA </w:t>
      </w:r>
      <w:r w:rsidR="00B1190D" w:rsidRPr="009E7A4C">
        <w:rPr>
          <w:rFonts w:cs="Times New Roman"/>
          <w:sz w:val="24"/>
          <w:szCs w:val="24"/>
        </w:rPr>
        <w:tab/>
      </w:r>
      <w:r w:rsidR="0034769A" w:rsidRPr="009E7A4C">
        <w:rPr>
          <w:rFonts w:cs="Times New Roman"/>
          <w:b/>
          <w:bCs/>
          <w:sz w:val="24"/>
          <w:szCs w:val="24"/>
        </w:rPr>
        <w:t>January 2020 – Present</w:t>
      </w:r>
    </w:p>
    <w:p w14:paraId="3FF2A5D8" w14:textId="3D48FCF8" w:rsidR="00EB221E" w:rsidRDefault="00EB221E" w:rsidP="00C1516D">
      <w:pPr>
        <w:jc w:val="both"/>
        <w:rPr>
          <w:rFonts w:cs="Times New Roman"/>
        </w:rPr>
      </w:pPr>
      <w:r w:rsidRPr="00E16BD5">
        <w:rPr>
          <w:rFonts w:cs="Times New Roman"/>
          <w:b/>
          <w:bCs/>
          <w:i/>
          <w:iCs/>
        </w:rPr>
        <w:t>Project:</w:t>
      </w:r>
      <w:r w:rsidRPr="006D4352">
        <w:rPr>
          <w:rFonts w:cs="Times New Roman"/>
        </w:rPr>
        <w:t xml:space="preserve"> </w:t>
      </w:r>
      <w:r w:rsidR="00DA0509">
        <w:rPr>
          <w:rFonts w:cs="Times New Roman"/>
        </w:rPr>
        <w:t xml:space="preserve"> </w:t>
      </w:r>
      <w:r w:rsidR="00BF7473" w:rsidRPr="006D4352">
        <w:rPr>
          <w:rFonts w:cs="Times New Roman"/>
        </w:rPr>
        <w:t>Successfully built</w:t>
      </w:r>
      <w:r w:rsidRPr="006D4352">
        <w:rPr>
          <w:rFonts w:cs="Times New Roman"/>
        </w:rPr>
        <w:t xml:space="preserve"> an application capable of collecting customer product choices, amount of expenses, frequency of shopping at a physical store or the website, and several other variables to create offers and discount</w:t>
      </w:r>
      <w:r w:rsidR="00F3351B" w:rsidRPr="006D4352">
        <w:rPr>
          <w:rFonts w:cs="Times New Roman"/>
        </w:rPr>
        <w:t>s</w:t>
      </w:r>
      <w:r w:rsidRPr="006D4352">
        <w:rPr>
          <w:rFonts w:cs="Times New Roman"/>
        </w:rPr>
        <w:t xml:space="preserve"> deals tailored for each customer. </w:t>
      </w:r>
      <w:r w:rsidR="00C05EBB">
        <w:rPr>
          <w:rFonts w:cs="Times New Roman"/>
        </w:rPr>
        <w:t>Customers</w:t>
      </w:r>
      <w:r w:rsidRPr="006D4352">
        <w:rPr>
          <w:rFonts w:cs="Times New Roman"/>
        </w:rPr>
        <w:t xml:space="preserve"> </w:t>
      </w:r>
      <w:r w:rsidR="00BF7473" w:rsidRPr="006D4352">
        <w:rPr>
          <w:rFonts w:cs="Times New Roman"/>
        </w:rPr>
        <w:t xml:space="preserve">were notified </w:t>
      </w:r>
      <w:r w:rsidRPr="006D4352">
        <w:rPr>
          <w:rFonts w:cs="Times New Roman"/>
        </w:rPr>
        <w:t>as soon as they visit</w:t>
      </w:r>
      <w:r w:rsidR="00BF7473" w:rsidRPr="006D4352">
        <w:rPr>
          <w:rFonts w:cs="Times New Roman"/>
        </w:rPr>
        <w:t>ed</w:t>
      </w:r>
      <w:r w:rsidRPr="006D4352">
        <w:rPr>
          <w:rFonts w:cs="Times New Roman"/>
        </w:rPr>
        <w:t xml:space="preserve"> a store or log</w:t>
      </w:r>
      <w:r w:rsidR="00BF7473" w:rsidRPr="006D4352">
        <w:rPr>
          <w:rFonts w:cs="Times New Roman"/>
        </w:rPr>
        <w:t>ged</w:t>
      </w:r>
      <w:r w:rsidRPr="006D4352">
        <w:rPr>
          <w:rFonts w:cs="Times New Roman"/>
        </w:rPr>
        <w:t xml:space="preserve"> into the website</w:t>
      </w:r>
      <w:r w:rsidR="00BF7473" w:rsidRPr="006D4352">
        <w:rPr>
          <w:rFonts w:cs="Times New Roman"/>
        </w:rPr>
        <w:t>. This experience was customized</w:t>
      </w:r>
      <w:r w:rsidRPr="006D4352">
        <w:rPr>
          <w:rFonts w:cs="Times New Roman"/>
        </w:rPr>
        <w:t xml:space="preserve"> and based on </w:t>
      </w:r>
      <w:r w:rsidR="00C05EBB">
        <w:rPr>
          <w:rFonts w:cs="Times New Roman"/>
        </w:rPr>
        <w:t>individual</w:t>
      </w:r>
      <w:r w:rsidRPr="006D4352">
        <w:rPr>
          <w:rFonts w:cs="Times New Roman"/>
        </w:rPr>
        <w:t xml:space="preserve"> shopping trend</w:t>
      </w:r>
      <w:r w:rsidR="00BF7473" w:rsidRPr="006D4352">
        <w:rPr>
          <w:rFonts w:cs="Times New Roman"/>
        </w:rPr>
        <w:t>s.</w:t>
      </w:r>
    </w:p>
    <w:p w14:paraId="0B934AEA" w14:textId="34141E4F" w:rsidR="0034769A"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31F31FA8" w14:textId="77777777" w:rsidR="00E364C5" w:rsidRPr="005855C3" w:rsidRDefault="00E364C5" w:rsidP="005855C3">
      <w:pPr>
        <w:pStyle w:val="ListParagraph"/>
        <w:numPr>
          <w:ilvl w:val="0"/>
          <w:numId w:val="29"/>
        </w:numPr>
        <w:rPr>
          <w:b/>
          <w:bCs/>
          <w:i/>
          <w:iCs/>
        </w:rPr>
      </w:pPr>
      <w:r w:rsidRPr="005855C3">
        <w:t>Performed in Agile Methodology (Scrum) to meet customer expectations and timelines with quality deliverables.</w:t>
      </w:r>
    </w:p>
    <w:p w14:paraId="45462CE4" w14:textId="77777777" w:rsidR="00E364C5" w:rsidRPr="005855C3" w:rsidRDefault="00E364C5" w:rsidP="005855C3">
      <w:pPr>
        <w:pStyle w:val="ListParagraph"/>
        <w:numPr>
          <w:ilvl w:val="0"/>
          <w:numId w:val="29"/>
        </w:numPr>
        <w:rPr>
          <w:b/>
          <w:bCs/>
          <w:i/>
          <w:iCs/>
        </w:rPr>
      </w:pPr>
      <w:r w:rsidRPr="005855C3">
        <w:t>Responsible to assign stories to my track and get progress report from the team by using JIRA.</w:t>
      </w:r>
    </w:p>
    <w:p w14:paraId="79A20011" w14:textId="77777777" w:rsidR="00E04290" w:rsidRPr="005855C3" w:rsidRDefault="00E364C5" w:rsidP="005855C3">
      <w:pPr>
        <w:pStyle w:val="ListParagraph"/>
        <w:numPr>
          <w:ilvl w:val="0"/>
          <w:numId w:val="29"/>
        </w:numPr>
        <w:rPr>
          <w:b/>
          <w:bCs/>
          <w:i/>
          <w:iCs/>
        </w:rPr>
      </w:pPr>
      <w:r w:rsidRPr="005855C3">
        <w:t>Worked with a team to support production and developed features/enhancements for Macy’s online store.</w:t>
      </w:r>
    </w:p>
    <w:p w14:paraId="2C3E9AE6" w14:textId="62AF4975" w:rsidR="00E04290" w:rsidRPr="005855C3" w:rsidRDefault="00E04290" w:rsidP="005855C3">
      <w:pPr>
        <w:pStyle w:val="ListParagraph"/>
        <w:numPr>
          <w:ilvl w:val="0"/>
          <w:numId w:val="29"/>
        </w:numPr>
        <w:rPr>
          <w:b/>
          <w:bCs/>
          <w:i/>
          <w:iCs/>
        </w:rPr>
      </w:pPr>
      <w:r w:rsidRPr="005855C3">
        <w:t>Understood business problems and suggested technology solutions.</w:t>
      </w:r>
    </w:p>
    <w:p w14:paraId="55AE58B4" w14:textId="4DEFDA04" w:rsidR="00B437A9" w:rsidRPr="005855C3" w:rsidRDefault="00F013DE" w:rsidP="005855C3">
      <w:pPr>
        <w:pStyle w:val="ListParagraph"/>
        <w:numPr>
          <w:ilvl w:val="0"/>
          <w:numId w:val="29"/>
        </w:numPr>
        <w:rPr>
          <w:b/>
          <w:bCs/>
          <w:i/>
          <w:iCs/>
        </w:rPr>
      </w:pPr>
      <w:r w:rsidRPr="005855C3">
        <w:t>Frontend Contributions:</w:t>
      </w:r>
    </w:p>
    <w:p w14:paraId="6FF7C4FA" w14:textId="5E630711" w:rsidR="00F013DE" w:rsidRPr="005855C3" w:rsidRDefault="004E6292" w:rsidP="005855C3">
      <w:pPr>
        <w:pStyle w:val="ListParagraph"/>
        <w:numPr>
          <w:ilvl w:val="1"/>
          <w:numId w:val="29"/>
        </w:numPr>
      </w:pPr>
      <w:r w:rsidRPr="005855C3">
        <w:t>Enhanced the UI</w:t>
      </w:r>
      <w:r w:rsidR="00A650D1" w:rsidRPr="005855C3">
        <w:t xml:space="preserve"> screens using HTML, CSS, JavaScript</w:t>
      </w:r>
      <w:r w:rsidR="00B76286" w:rsidRPr="005855C3">
        <w:t xml:space="preserve"> </w:t>
      </w:r>
      <w:r w:rsidRPr="005855C3">
        <w:t>as per the requirements.</w:t>
      </w:r>
    </w:p>
    <w:p w14:paraId="27B790EB" w14:textId="77777777" w:rsidR="00E364C5" w:rsidRPr="005855C3" w:rsidRDefault="00E364C5" w:rsidP="005855C3">
      <w:pPr>
        <w:pStyle w:val="ListParagraph"/>
        <w:numPr>
          <w:ilvl w:val="1"/>
          <w:numId w:val="29"/>
        </w:numPr>
      </w:pPr>
      <w:r w:rsidRPr="005855C3">
        <w:t>Built single-page application structure with multiple modules using Angular, TypeScript, and RxJS.</w:t>
      </w:r>
    </w:p>
    <w:p w14:paraId="4AA6F3CB" w14:textId="77777777" w:rsidR="00F013DE" w:rsidRPr="005855C3" w:rsidRDefault="00A650D1" w:rsidP="005855C3">
      <w:pPr>
        <w:pStyle w:val="ListParagraph"/>
        <w:numPr>
          <w:ilvl w:val="1"/>
          <w:numId w:val="29"/>
        </w:numPr>
      </w:pPr>
      <w:r w:rsidRPr="005855C3">
        <w:t>Implemented different validation control on the web</w:t>
      </w:r>
      <w:r w:rsidR="00F23AEC" w:rsidRPr="005855C3">
        <w:t xml:space="preserve"> </w:t>
      </w:r>
      <w:r w:rsidRPr="005855C3">
        <w:t>pages using Angular and develop</w:t>
      </w:r>
      <w:r w:rsidR="008C1058" w:rsidRPr="005855C3">
        <w:t>ed</w:t>
      </w:r>
      <w:r w:rsidRPr="005855C3">
        <w:t xml:space="preserve"> a cross-platform JavaScript</w:t>
      </w:r>
      <w:r w:rsidR="00F23AEC" w:rsidRPr="005855C3">
        <w:t>-</w:t>
      </w:r>
      <w:r w:rsidRPr="005855C3">
        <w:t>based solution.</w:t>
      </w:r>
    </w:p>
    <w:p w14:paraId="2FA1FCC9" w14:textId="77777777" w:rsidR="00F013DE" w:rsidRPr="005855C3" w:rsidRDefault="00F013DE" w:rsidP="005855C3">
      <w:pPr>
        <w:pStyle w:val="ListParagraph"/>
        <w:numPr>
          <w:ilvl w:val="1"/>
          <w:numId w:val="29"/>
        </w:numPr>
      </w:pPr>
      <w:r w:rsidRPr="005855C3">
        <w:t>Worked on JavaScript tools like Grunt, NPM.</w:t>
      </w:r>
    </w:p>
    <w:p w14:paraId="79D08D82" w14:textId="711ADE8A" w:rsidR="00F013DE" w:rsidRPr="005855C3" w:rsidRDefault="00F013DE" w:rsidP="005855C3">
      <w:pPr>
        <w:pStyle w:val="ListParagraph"/>
        <w:numPr>
          <w:ilvl w:val="1"/>
          <w:numId w:val="29"/>
        </w:numPr>
      </w:pPr>
      <w:r w:rsidRPr="005855C3">
        <w:t>Involved in rendering custom HTML tags and implemented client-side Interface using Angular.</w:t>
      </w:r>
    </w:p>
    <w:p w14:paraId="1D2F0F7F" w14:textId="3B144568" w:rsidR="00F013DE" w:rsidRPr="005855C3" w:rsidRDefault="00F013DE" w:rsidP="005855C3">
      <w:pPr>
        <w:pStyle w:val="ListParagraph"/>
        <w:numPr>
          <w:ilvl w:val="1"/>
          <w:numId w:val="29"/>
        </w:numPr>
      </w:pPr>
      <w:r w:rsidRPr="005855C3">
        <w:t xml:space="preserve">Used Jest to perform unit testing of custom filters, custom directives and various parts of </w:t>
      </w:r>
      <w:r w:rsidR="00E364C5" w:rsidRPr="005855C3">
        <w:t>Angular</w:t>
      </w:r>
      <w:r w:rsidRPr="005855C3">
        <w:t xml:space="preserve"> application.</w:t>
      </w:r>
    </w:p>
    <w:p w14:paraId="21BEC74E" w14:textId="77777777" w:rsidR="00F013DE" w:rsidRPr="005855C3" w:rsidRDefault="00F013DE" w:rsidP="005855C3">
      <w:pPr>
        <w:pStyle w:val="ListParagraph"/>
        <w:numPr>
          <w:ilvl w:val="1"/>
          <w:numId w:val="29"/>
        </w:numPr>
      </w:pPr>
      <w:r w:rsidRPr="005855C3">
        <w:t>Proficiency in developing dynamic web applications based on REST API’s, Responsive web design, Single page Applications.</w:t>
      </w:r>
    </w:p>
    <w:p w14:paraId="414EAFD5" w14:textId="1BDFADCC" w:rsidR="00F013DE" w:rsidRPr="005855C3" w:rsidRDefault="00F013DE" w:rsidP="005855C3">
      <w:pPr>
        <w:pStyle w:val="ListParagraph"/>
        <w:numPr>
          <w:ilvl w:val="1"/>
          <w:numId w:val="29"/>
        </w:numPr>
      </w:pPr>
      <w:r w:rsidRPr="005855C3">
        <w:t>Used Java</w:t>
      </w:r>
      <w:r w:rsidR="004E6292" w:rsidRPr="005855C3">
        <w:t>Script</w:t>
      </w:r>
      <w:r w:rsidRPr="005855C3">
        <w:t xml:space="preserve"> and </w:t>
      </w:r>
      <w:r w:rsidR="00E364C5" w:rsidRPr="005855C3">
        <w:t>Angular</w:t>
      </w:r>
      <w:r w:rsidRPr="005855C3">
        <w:t xml:space="preserve"> for client-side validations.</w:t>
      </w:r>
    </w:p>
    <w:p w14:paraId="006EC499" w14:textId="77777777" w:rsidR="00B80860" w:rsidRPr="005855C3" w:rsidRDefault="002669EA" w:rsidP="005855C3">
      <w:pPr>
        <w:pStyle w:val="ListParagraph"/>
        <w:numPr>
          <w:ilvl w:val="1"/>
          <w:numId w:val="29"/>
        </w:numPr>
      </w:pPr>
      <w:r w:rsidRPr="005855C3">
        <w:t>Played a key role</w:t>
      </w:r>
      <w:r w:rsidR="00A650D1" w:rsidRPr="005855C3">
        <w:t xml:space="preserve"> in </w:t>
      </w:r>
      <w:r w:rsidRPr="005855C3">
        <w:t xml:space="preserve">the </w:t>
      </w:r>
      <w:r w:rsidR="00A650D1" w:rsidRPr="005855C3">
        <w:t>research, implementation</w:t>
      </w:r>
      <w:r w:rsidR="00F23AEC" w:rsidRPr="005855C3">
        <w:t>,</w:t>
      </w:r>
      <w:r w:rsidR="00A650D1" w:rsidRPr="005855C3">
        <w:t xml:space="preserve"> and review JavaScript functions to use plugins for representing data in graphs.</w:t>
      </w:r>
    </w:p>
    <w:p w14:paraId="243ADBB5" w14:textId="1B0DEDF6" w:rsidR="00B437A9" w:rsidRPr="005855C3" w:rsidRDefault="00F013DE" w:rsidP="005855C3">
      <w:pPr>
        <w:pStyle w:val="ListParagraph"/>
        <w:numPr>
          <w:ilvl w:val="0"/>
          <w:numId w:val="29"/>
        </w:numPr>
      </w:pPr>
      <w:r w:rsidRPr="005855C3">
        <w:t>Backend Contributions:</w:t>
      </w:r>
      <w:r w:rsidR="00A650D1" w:rsidRPr="005855C3">
        <w:t xml:space="preserve"> </w:t>
      </w:r>
    </w:p>
    <w:p w14:paraId="201E9615" w14:textId="0FCED12C" w:rsidR="004E6292" w:rsidRDefault="004E6292" w:rsidP="005855C3">
      <w:pPr>
        <w:pStyle w:val="ListParagraph"/>
        <w:numPr>
          <w:ilvl w:val="1"/>
          <w:numId w:val="29"/>
        </w:numPr>
      </w:pPr>
      <w:bookmarkStart w:id="0" w:name="_Hlk97103589"/>
      <w:r w:rsidRPr="005855C3">
        <w:t>Worked on Java 8 features such as lambda expression, streams, functional interfaces.</w:t>
      </w:r>
    </w:p>
    <w:p w14:paraId="0C3B4307" w14:textId="77EB2CEE" w:rsidR="00963992" w:rsidRPr="005855C3" w:rsidRDefault="00963992" w:rsidP="005855C3">
      <w:pPr>
        <w:pStyle w:val="ListParagraph"/>
        <w:numPr>
          <w:ilvl w:val="1"/>
          <w:numId w:val="29"/>
        </w:numPr>
      </w:pPr>
      <w:r>
        <w:t>Worked with</w:t>
      </w:r>
      <w:r w:rsidRPr="00963992">
        <w:t xml:space="preserve"> Design Patterns like Singleton, Business Delegate, Session Fa</w:t>
      </w:r>
      <w:r>
        <w:t>c</w:t>
      </w:r>
      <w:r w:rsidRPr="00963992">
        <w:t>ade, DAO, MVC etc.</w:t>
      </w:r>
    </w:p>
    <w:p w14:paraId="35E93443" w14:textId="77777777" w:rsidR="00144B95" w:rsidRPr="005855C3" w:rsidRDefault="00A81AD0" w:rsidP="005855C3">
      <w:pPr>
        <w:pStyle w:val="ListParagraph"/>
        <w:numPr>
          <w:ilvl w:val="1"/>
          <w:numId w:val="29"/>
        </w:numPr>
      </w:pPr>
      <w:r w:rsidRPr="005855C3">
        <w:t>Employed</w:t>
      </w:r>
      <w:r w:rsidR="00A650D1" w:rsidRPr="005855C3">
        <w:t xml:space="preserve"> the Spring IOC feature to get Hibernate session factory and resolve</w:t>
      </w:r>
      <w:r w:rsidRPr="005855C3">
        <w:t>d</w:t>
      </w:r>
      <w:r w:rsidR="00A650D1" w:rsidRPr="005855C3">
        <w:t xml:space="preserve"> other bean dependencies</w:t>
      </w:r>
      <w:r w:rsidRPr="005855C3">
        <w:t>.</w:t>
      </w:r>
    </w:p>
    <w:p w14:paraId="21BC69EA" w14:textId="7FABB64D" w:rsidR="00E04290" w:rsidRPr="005855C3" w:rsidRDefault="00A81AD0" w:rsidP="005855C3">
      <w:pPr>
        <w:pStyle w:val="ListParagraph"/>
        <w:numPr>
          <w:ilvl w:val="1"/>
          <w:numId w:val="29"/>
        </w:numPr>
      </w:pPr>
      <w:r w:rsidRPr="005855C3">
        <w:t>Utilized</w:t>
      </w:r>
      <w:r w:rsidR="00A650D1" w:rsidRPr="005855C3">
        <w:t xml:space="preserve"> Spring framework </w:t>
      </w:r>
      <w:r w:rsidR="002D656B" w:rsidRPr="005855C3">
        <w:t xml:space="preserve">and Hibernate to </w:t>
      </w:r>
      <w:r w:rsidR="00A650D1" w:rsidRPr="005855C3">
        <w:t>persist the data to the database for this application.</w:t>
      </w:r>
    </w:p>
    <w:p w14:paraId="572BA8E3" w14:textId="465E94B6" w:rsidR="00E04290" w:rsidRPr="005855C3" w:rsidRDefault="00E04290" w:rsidP="005855C3">
      <w:pPr>
        <w:pStyle w:val="ListParagraph"/>
        <w:numPr>
          <w:ilvl w:val="1"/>
          <w:numId w:val="29"/>
        </w:numPr>
      </w:pPr>
      <w:r w:rsidRPr="005855C3">
        <w:t xml:space="preserve">Developed application using Spring Framework utilizing the </w:t>
      </w:r>
      <w:r w:rsidR="00963992">
        <w:t>MVC</w:t>
      </w:r>
      <w:r w:rsidRPr="005855C3">
        <w:t xml:space="preserve"> architecture.</w:t>
      </w:r>
    </w:p>
    <w:p w14:paraId="6701F4FC" w14:textId="77777777" w:rsidR="004E6292" w:rsidRPr="005855C3" w:rsidRDefault="00A81AD0" w:rsidP="005855C3">
      <w:pPr>
        <w:pStyle w:val="ListParagraph"/>
        <w:numPr>
          <w:ilvl w:val="1"/>
          <w:numId w:val="29"/>
        </w:numPr>
      </w:pPr>
      <w:r w:rsidRPr="005855C3">
        <w:t xml:space="preserve">Devised </w:t>
      </w:r>
      <w:r w:rsidR="00A650D1" w:rsidRPr="005855C3">
        <w:t xml:space="preserve">and developed </w:t>
      </w:r>
      <w:r w:rsidR="00F23AEC" w:rsidRPr="005855C3">
        <w:t>M</w:t>
      </w:r>
      <w:r w:rsidR="00A650D1" w:rsidRPr="005855C3">
        <w:t>icroservices business components using Spring Boot.</w:t>
      </w:r>
    </w:p>
    <w:bookmarkEnd w:id="0"/>
    <w:p w14:paraId="0080E817" w14:textId="77777777" w:rsidR="004E6292" w:rsidRPr="005855C3" w:rsidRDefault="004E6292" w:rsidP="005855C3">
      <w:pPr>
        <w:pStyle w:val="ListParagraph"/>
        <w:numPr>
          <w:ilvl w:val="1"/>
          <w:numId w:val="29"/>
        </w:numPr>
      </w:pPr>
      <w:r w:rsidRPr="005855C3">
        <w:t>Used Spring Boot for implementing IOC, JDBC, ORM, AOP and Spring Security.</w:t>
      </w:r>
    </w:p>
    <w:p w14:paraId="00F4C81A" w14:textId="77777777" w:rsidR="004E6292" w:rsidRPr="005855C3" w:rsidRDefault="004E6292" w:rsidP="005855C3">
      <w:pPr>
        <w:pStyle w:val="ListParagraph"/>
        <w:numPr>
          <w:ilvl w:val="1"/>
          <w:numId w:val="29"/>
        </w:numPr>
      </w:pPr>
      <w:r w:rsidRPr="005855C3">
        <w:t>Refactored existing monolithic application to microservices and developed Restful APIs using Spring Boot.</w:t>
      </w:r>
    </w:p>
    <w:p w14:paraId="341803F2" w14:textId="77777777" w:rsidR="004E6292" w:rsidRPr="005855C3" w:rsidRDefault="004E6292" w:rsidP="005855C3">
      <w:pPr>
        <w:pStyle w:val="ListParagraph"/>
        <w:numPr>
          <w:ilvl w:val="1"/>
          <w:numId w:val="29"/>
        </w:numPr>
      </w:pPr>
      <w:r w:rsidRPr="005855C3">
        <w:t>Used Spring Dependency Injection which provided loose coupling between the different layers.</w:t>
      </w:r>
    </w:p>
    <w:p w14:paraId="6667AC87" w14:textId="77777777" w:rsidR="004E6292" w:rsidRPr="005855C3" w:rsidRDefault="004E6292" w:rsidP="005855C3">
      <w:pPr>
        <w:pStyle w:val="ListParagraph"/>
        <w:numPr>
          <w:ilvl w:val="1"/>
          <w:numId w:val="29"/>
        </w:numPr>
      </w:pPr>
      <w:r w:rsidRPr="005855C3">
        <w:t>Implemented Jackson for processing JSON data to convert JSON to object and vice versa.</w:t>
      </w:r>
    </w:p>
    <w:p w14:paraId="286472CD" w14:textId="37E3E308" w:rsidR="004E6292" w:rsidRDefault="004E6292" w:rsidP="005855C3">
      <w:pPr>
        <w:pStyle w:val="ListParagraph"/>
        <w:numPr>
          <w:ilvl w:val="1"/>
          <w:numId w:val="29"/>
        </w:numPr>
      </w:pPr>
      <w:r w:rsidRPr="005855C3">
        <w:t>Implemented maven for compilation, packaging, and deployment in Apache Tomcat.</w:t>
      </w:r>
    </w:p>
    <w:p w14:paraId="3C897655" w14:textId="0CEBA96F" w:rsidR="00C10B67" w:rsidRPr="005855C3" w:rsidRDefault="00C10B67" w:rsidP="005F21FF">
      <w:pPr>
        <w:pStyle w:val="ListParagraph"/>
        <w:numPr>
          <w:ilvl w:val="1"/>
          <w:numId w:val="29"/>
        </w:numPr>
      </w:pPr>
      <w:r w:rsidRPr="005855C3">
        <w:t>Used Kafka producer and consumer on Kafka cluster setup using Zookeeper.</w:t>
      </w:r>
    </w:p>
    <w:p w14:paraId="40CFB20B" w14:textId="57876196" w:rsidR="005855C3" w:rsidRPr="005855C3" w:rsidRDefault="005855C3" w:rsidP="005855C3">
      <w:pPr>
        <w:pStyle w:val="ListParagraph"/>
        <w:numPr>
          <w:ilvl w:val="1"/>
          <w:numId w:val="29"/>
        </w:numPr>
      </w:pPr>
      <w:r w:rsidRPr="00654F81">
        <w:t>Understanding of Kubernetes to orchestrate the deployment, scaling and management of Docker Containers.</w:t>
      </w:r>
    </w:p>
    <w:p w14:paraId="0779E7C2" w14:textId="77777777" w:rsidR="00E04290" w:rsidRDefault="00E04290" w:rsidP="005855C3">
      <w:pPr>
        <w:pStyle w:val="ListParagraph"/>
        <w:numPr>
          <w:ilvl w:val="1"/>
          <w:numId w:val="29"/>
        </w:numPr>
      </w:pPr>
      <w:r w:rsidRPr="00654F81">
        <w:t>Exposed to CI/CD pipelines and Jenkins for deployment of code.</w:t>
      </w:r>
    </w:p>
    <w:p w14:paraId="3FDC40B9" w14:textId="3B5390FD" w:rsidR="005855C3" w:rsidRPr="005855C3" w:rsidRDefault="00E04290" w:rsidP="005855C3">
      <w:pPr>
        <w:pStyle w:val="ListParagraph"/>
        <w:numPr>
          <w:ilvl w:val="1"/>
          <w:numId w:val="29"/>
        </w:numPr>
      </w:pPr>
      <w:r w:rsidRPr="004E6292">
        <w:t>Exposed to Amazon Web Service (AWS) EC2, S3 and Continuous Integration with Jenkins</w:t>
      </w:r>
      <w:r>
        <w:t>.</w:t>
      </w:r>
    </w:p>
    <w:p w14:paraId="75B38D8F" w14:textId="30207621" w:rsidR="00E85E4A" w:rsidRDefault="00E85E4A" w:rsidP="00E85E4A">
      <w:pPr>
        <w:jc w:val="both"/>
        <w:rPr>
          <w:rFonts w:cs="Times New Roman"/>
        </w:rPr>
      </w:pPr>
      <w:r w:rsidRPr="00E85E4A">
        <w:rPr>
          <w:rFonts w:cs="Times New Roman"/>
          <w:b/>
          <w:bCs/>
          <w:i/>
          <w:iCs/>
        </w:rPr>
        <w:t>Tech Stack:</w:t>
      </w:r>
      <w:r w:rsidRPr="00E85E4A">
        <w:rPr>
          <w:rFonts w:cs="Times New Roman"/>
          <w:b/>
          <w:bCs/>
        </w:rPr>
        <w:t xml:space="preserve"> </w:t>
      </w:r>
      <w:r w:rsidRPr="00E85E4A">
        <w:rPr>
          <w:rFonts w:cs="Times New Roman"/>
        </w:rPr>
        <w:t>HTML, CSS, Bootstrap, JavaScript, Typescript, Angular 8, Java, JPA-Hibernate, Spring Data JPA, Spring Boot, Spring Security, Spring AOP, Spring Core, Maven, Jasmine, Karma, Junit, Mockito, RDBMS Oracle, REST API/Web Services, Micro Services, Kafka, GitHub, Jenkins, Dockers, Docker Hub, AWS, SonarQube, Jira, Eclipse, IntelliJ.</w:t>
      </w:r>
    </w:p>
    <w:p w14:paraId="6ED762FF" w14:textId="694004DD" w:rsidR="00912487" w:rsidRDefault="00912487" w:rsidP="00C1516D">
      <w:pPr>
        <w:tabs>
          <w:tab w:val="right" w:pos="11070"/>
        </w:tabs>
        <w:jc w:val="both"/>
        <w:rPr>
          <w:rFonts w:cs="Times New Roman"/>
          <w:b/>
          <w:bCs/>
          <w:sz w:val="24"/>
          <w:szCs w:val="24"/>
        </w:rPr>
      </w:pPr>
    </w:p>
    <w:p w14:paraId="58078932" w14:textId="3427271F" w:rsidR="004309CF" w:rsidRDefault="004309CF" w:rsidP="00C1516D">
      <w:pPr>
        <w:tabs>
          <w:tab w:val="right" w:pos="11070"/>
        </w:tabs>
        <w:jc w:val="both"/>
        <w:rPr>
          <w:rFonts w:cs="Times New Roman"/>
          <w:b/>
          <w:bCs/>
          <w:sz w:val="24"/>
          <w:szCs w:val="24"/>
        </w:rPr>
      </w:pPr>
    </w:p>
    <w:p w14:paraId="5D148F93" w14:textId="77777777" w:rsidR="004309CF" w:rsidRDefault="004309CF" w:rsidP="00C1516D">
      <w:pPr>
        <w:tabs>
          <w:tab w:val="right" w:pos="11070"/>
        </w:tabs>
        <w:jc w:val="both"/>
        <w:rPr>
          <w:rFonts w:cs="Times New Roman"/>
          <w:b/>
          <w:bCs/>
          <w:sz w:val="24"/>
          <w:szCs w:val="24"/>
        </w:rPr>
      </w:pPr>
    </w:p>
    <w:p w14:paraId="38608B39" w14:textId="79528C25" w:rsidR="00F46625" w:rsidRPr="006D4352" w:rsidRDefault="005F7CF7" w:rsidP="00C1516D">
      <w:pPr>
        <w:tabs>
          <w:tab w:val="right" w:pos="11070"/>
        </w:tabs>
        <w:jc w:val="both"/>
        <w:rPr>
          <w:rFonts w:cs="Times New Roman"/>
          <w:b/>
          <w:bCs/>
        </w:rPr>
      </w:pPr>
      <w:r w:rsidRPr="009E7A4C">
        <w:rPr>
          <w:rFonts w:cs="Times New Roman"/>
          <w:b/>
          <w:bCs/>
          <w:sz w:val="24"/>
          <w:szCs w:val="24"/>
        </w:rPr>
        <w:t>Senior Full Stack Developer</w:t>
      </w:r>
      <w:r w:rsidR="0034769A" w:rsidRPr="009E7A4C">
        <w:rPr>
          <w:rFonts w:cs="Times New Roman"/>
          <w:sz w:val="24"/>
          <w:szCs w:val="24"/>
        </w:rPr>
        <w:t>| Lowe’s - Mooresville, NC</w:t>
      </w:r>
      <w:r w:rsidR="0034769A" w:rsidRPr="009E7A4C">
        <w:rPr>
          <w:rFonts w:cs="Times New Roman"/>
          <w:b/>
          <w:bCs/>
          <w:sz w:val="24"/>
          <w:szCs w:val="24"/>
        </w:rPr>
        <w:t xml:space="preserve"> </w:t>
      </w:r>
      <w:r w:rsidR="0034769A" w:rsidRPr="009E7A4C">
        <w:rPr>
          <w:rFonts w:cs="Times New Roman"/>
          <w:b/>
          <w:bCs/>
          <w:sz w:val="24"/>
          <w:szCs w:val="24"/>
        </w:rPr>
        <w:tab/>
      </w:r>
      <w:r w:rsidR="00A650D1" w:rsidRPr="009E7A4C">
        <w:rPr>
          <w:rFonts w:cs="Times New Roman"/>
          <w:b/>
          <w:bCs/>
          <w:sz w:val="24"/>
          <w:szCs w:val="24"/>
        </w:rPr>
        <w:t>Aug</w:t>
      </w:r>
      <w:r w:rsidR="0034769A" w:rsidRPr="009E7A4C">
        <w:rPr>
          <w:rFonts w:cs="Times New Roman"/>
          <w:b/>
          <w:bCs/>
          <w:sz w:val="24"/>
          <w:szCs w:val="24"/>
        </w:rPr>
        <w:t>ust</w:t>
      </w:r>
      <w:r w:rsidR="00A650D1" w:rsidRPr="009E7A4C">
        <w:rPr>
          <w:rFonts w:cs="Times New Roman"/>
          <w:b/>
          <w:bCs/>
          <w:sz w:val="24"/>
          <w:szCs w:val="24"/>
        </w:rPr>
        <w:t xml:space="preserve"> 201</w:t>
      </w:r>
      <w:r w:rsidR="00810D2C" w:rsidRPr="009E7A4C">
        <w:rPr>
          <w:rFonts w:cs="Times New Roman"/>
          <w:b/>
          <w:bCs/>
          <w:sz w:val="24"/>
          <w:szCs w:val="24"/>
        </w:rPr>
        <w:t>6</w:t>
      </w:r>
      <w:r w:rsidR="00A650D1" w:rsidRPr="009E7A4C">
        <w:rPr>
          <w:rFonts w:cs="Times New Roman"/>
          <w:b/>
          <w:bCs/>
          <w:sz w:val="24"/>
          <w:szCs w:val="24"/>
        </w:rPr>
        <w:t xml:space="preserve"> – Dec</w:t>
      </w:r>
      <w:r w:rsidR="0034769A" w:rsidRPr="009E7A4C">
        <w:rPr>
          <w:rFonts w:cs="Times New Roman"/>
          <w:b/>
          <w:bCs/>
          <w:sz w:val="24"/>
          <w:szCs w:val="24"/>
        </w:rPr>
        <w:t>ember</w:t>
      </w:r>
      <w:r w:rsidR="00A650D1" w:rsidRPr="009E7A4C">
        <w:rPr>
          <w:rFonts w:cs="Times New Roman"/>
          <w:b/>
          <w:bCs/>
          <w:sz w:val="24"/>
          <w:szCs w:val="24"/>
        </w:rPr>
        <w:t xml:space="preserve"> 2019</w:t>
      </w:r>
    </w:p>
    <w:p w14:paraId="31ED8837" w14:textId="61105D7B" w:rsidR="00B437A9" w:rsidRDefault="00E16BD5" w:rsidP="00C1516D">
      <w:pPr>
        <w:jc w:val="both"/>
        <w:rPr>
          <w:rFonts w:cs="Times New Roman"/>
        </w:rPr>
      </w:pPr>
      <w:r w:rsidRPr="00E16BD5">
        <w:rPr>
          <w:rFonts w:cs="Times New Roman"/>
          <w:b/>
          <w:bCs/>
          <w:i/>
          <w:iCs/>
        </w:rPr>
        <w:t>Project:</w:t>
      </w:r>
      <w:r>
        <w:rPr>
          <w:rFonts w:cs="Times New Roman"/>
        </w:rPr>
        <w:t xml:space="preserve"> </w:t>
      </w:r>
      <w:r w:rsidR="0067598F" w:rsidRPr="0067598F">
        <w:rPr>
          <w:rFonts w:cs="Times New Roman"/>
        </w:rPr>
        <w:t>This project concentrates on processing of Online Order Placement, Order status monitoring till the order is fulfilled, tax calculation per billing address, shipping &amp; packing charge calculation per shipping address, export compliance of order per address and details provided, abuse control etc.</w:t>
      </w:r>
    </w:p>
    <w:p w14:paraId="6D6516F6" w14:textId="3A1476FC" w:rsidR="0034769A"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3E463EC9" w14:textId="77777777" w:rsidR="00AD7322" w:rsidRPr="00E364C5" w:rsidRDefault="00AD7322" w:rsidP="00B030CF">
      <w:pPr>
        <w:pStyle w:val="ListParagraph"/>
        <w:numPr>
          <w:ilvl w:val="1"/>
          <w:numId w:val="18"/>
        </w:numPr>
        <w:spacing w:after="0"/>
        <w:contextualSpacing w:val="0"/>
        <w:jc w:val="both"/>
        <w:rPr>
          <w:rFonts w:cs="Times New Roman"/>
          <w:b/>
          <w:bCs/>
          <w:i/>
          <w:iCs/>
        </w:rPr>
      </w:pPr>
      <w:r w:rsidRPr="00E364C5">
        <w:rPr>
          <w:rFonts w:cs="Times New Roman"/>
        </w:rPr>
        <w:t>Performed in Agile Methodology (Scrum) to meet customer expectations and timelines with quality deliverables.</w:t>
      </w:r>
    </w:p>
    <w:p w14:paraId="27E3757F" w14:textId="77777777" w:rsidR="00AD7322" w:rsidRPr="00E364C5" w:rsidRDefault="00AD7322" w:rsidP="00B030CF">
      <w:pPr>
        <w:pStyle w:val="ListParagraph"/>
        <w:numPr>
          <w:ilvl w:val="1"/>
          <w:numId w:val="18"/>
        </w:numPr>
        <w:spacing w:after="0"/>
        <w:contextualSpacing w:val="0"/>
        <w:jc w:val="both"/>
        <w:rPr>
          <w:rFonts w:cs="Times New Roman"/>
          <w:b/>
          <w:bCs/>
          <w:i/>
          <w:iCs/>
        </w:rPr>
      </w:pPr>
      <w:r w:rsidRPr="00E364C5">
        <w:rPr>
          <w:rFonts w:cs="Times New Roman"/>
        </w:rPr>
        <w:t>Responsible to assign stories to my track and get progress report from the team by using JIRA.</w:t>
      </w:r>
    </w:p>
    <w:p w14:paraId="5C1F3FC2" w14:textId="12A3A5CA" w:rsidR="00AD7322" w:rsidRPr="00E364C5" w:rsidRDefault="00AD7322" w:rsidP="00B030CF">
      <w:pPr>
        <w:pStyle w:val="ListParagraph"/>
        <w:numPr>
          <w:ilvl w:val="1"/>
          <w:numId w:val="18"/>
        </w:numPr>
        <w:spacing w:after="0"/>
        <w:contextualSpacing w:val="0"/>
        <w:jc w:val="both"/>
        <w:rPr>
          <w:rFonts w:cs="Times New Roman"/>
          <w:b/>
          <w:bCs/>
          <w:i/>
          <w:iCs/>
        </w:rPr>
      </w:pPr>
      <w:r w:rsidRPr="00E364C5">
        <w:rPr>
          <w:rFonts w:cs="Times New Roman"/>
        </w:rPr>
        <w:t xml:space="preserve">Worked with a team to support production and developed features/enhancements for </w:t>
      </w:r>
      <w:r>
        <w:rPr>
          <w:rFonts w:cs="Times New Roman"/>
        </w:rPr>
        <w:t>Lowe</w:t>
      </w:r>
      <w:r w:rsidRPr="00E364C5">
        <w:rPr>
          <w:rFonts w:cs="Times New Roman"/>
        </w:rPr>
        <w:t>’s online store.</w:t>
      </w:r>
    </w:p>
    <w:p w14:paraId="3E2576AA" w14:textId="68B9D556" w:rsidR="00AD7322" w:rsidRPr="00AD7322" w:rsidRDefault="00AD7322" w:rsidP="00B030CF">
      <w:pPr>
        <w:pStyle w:val="ListParagraph"/>
        <w:numPr>
          <w:ilvl w:val="1"/>
          <w:numId w:val="18"/>
        </w:numPr>
        <w:spacing w:after="0"/>
        <w:contextualSpacing w:val="0"/>
        <w:jc w:val="both"/>
        <w:rPr>
          <w:rFonts w:cs="Times New Roman"/>
          <w:b/>
          <w:bCs/>
          <w:i/>
          <w:iCs/>
        </w:rPr>
      </w:pPr>
      <w:r w:rsidRPr="00E364C5">
        <w:rPr>
          <w:rFonts w:cs="Times New Roman"/>
        </w:rPr>
        <w:t>Frontend Contributions:</w:t>
      </w:r>
    </w:p>
    <w:p w14:paraId="32DFBE2A" w14:textId="1342AA01" w:rsidR="0056539E" w:rsidRPr="00654F81" w:rsidRDefault="0056539E" w:rsidP="00654F81">
      <w:pPr>
        <w:pStyle w:val="ListParagraph"/>
        <w:numPr>
          <w:ilvl w:val="0"/>
          <w:numId w:val="26"/>
        </w:numPr>
      </w:pPr>
      <w:r w:rsidRPr="00654F81">
        <w:t>Worked on UI Development, in order to develop the checkout pages for Lowe’s platform.</w:t>
      </w:r>
    </w:p>
    <w:p w14:paraId="202D3470" w14:textId="4DC2D0BA" w:rsidR="00AD7322" w:rsidRPr="00654F81" w:rsidRDefault="0067598F" w:rsidP="00654F81">
      <w:pPr>
        <w:pStyle w:val="ListParagraph"/>
        <w:numPr>
          <w:ilvl w:val="0"/>
          <w:numId w:val="26"/>
        </w:numPr>
      </w:pPr>
      <w:r w:rsidRPr="00654F81">
        <w:t>Instrumental in the development and maintenance of the website using HTML, CSS, Bootstrap, JavaScript, Angular.</w:t>
      </w:r>
    </w:p>
    <w:p w14:paraId="238D2E7D" w14:textId="16560DA5" w:rsidR="0067598F" w:rsidRPr="00654F81" w:rsidRDefault="00AD7322" w:rsidP="00654F81">
      <w:pPr>
        <w:pStyle w:val="ListParagraph"/>
        <w:numPr>
          <w:ilvl w:val="0"/>
          <w:numId w:val="26"/>
        </w:numPr>
      </w:pPr>
      <w:r w:rsidRPr="00654F81">
        <w:t>Defined new validations through Angular for the form field validation implemented through HTML.</w:t>
      </w:r>
    </w:p>
    <w:p w14:paraId="08E98358" w14:textId="77777777" w:rsidR="0067598F" w:rsidRPr="00654F81" w:rsidRDefault="0067598F" w:rsidP="00654F81">
      <w:pPr>
        <w:pStyle w:val="ListParagraph"/>
        <w:numPr>
          <w:ilvl w:val="0"/>
          <w:numId w:val="26"/>
        </w:numPr>
      </w:pPr>
      <w:r w:rsidRPr="00654F81">
        <w:t>Implementation of Angular 4 services to connect application to back-end APIs.</w:t>
      </w:r>
    </w:p>
    <w:p w14:paraId="7AB652DD" w14:textId="4E063AC3" w:rsidR="0067598F" w:rsidRPr="00654F81" w:rsidRDefault="0067598F" w:rsidP="00654F81">
      <w:pPr>
        <w:pStyle w:val="ListParagraph"/>
        <w:numPr>
          <w:ilvl w:val="0"/>
          <w:numId w:val="26"/>
        </w:numPr>
      </w:pPr>
      <w:r w:rsidRPr="00654F81">
        <w:t>Used services and components in Angular to consume Restful APIs.</w:t>
      </w:r>
    </w:p>
    <w:p w14:paraId="6A35C7AB" w14:textId="4423CB1A" w:rsidR="0067598F" w:rsidRPr="00654F81" w:rsidRDefault="0067598F" w:rsidP="00654F81">
      <w:pPr>
        <w:pStyle w:val="ListParagraph"/>
        <w:numPr>
          <w:ilvl w:val="0"/>
          <w:numId w:val="26"/>
        </w:numPr>
      </w:pPr>
      <w:r w:rsidRPr="00654F81">
        <w:t>Created components for routing and forms using Angular-cli and Angular.</w:t>
      </w:r>
    </w:p>
    <w:p w14:paraId="15242250" w14:textId="77777777" w:rsidR="00654F81" w:rsidRPr="00654F81" w:rsidRDefault="0067598F" w:rsidP="00654F81">
      <w:pPr>
        <w:pStyle w:val="ListParagraph"/>
        <w:numPr>
          <w:ilvl w:val="0"/>
          <w:numId w:val="26"/>
        </w:numPr>
      </w:pPr>
      <w:r w:rsidRPr="00654F81">
        <w:t>Used Jasmine and Karma for unit testing angular applications.</w:t>
      </w:r>
    </w:p>
    <w:p w14:paraId="2A5CE871" w14:textId="41D14A82" w:rsidR="00654F81" w:rsidRPr="00654F81" w:rsidRDefault="00AD7322" w:rsidP="00654F81">
      <w:pPr>
        <w:pStyle w:val="ListParagraph"/>
        <w:numPr>
          <w:ilvl w:val="0"/>
          <w:numId w:val="27"/>
        </w:numPr>
      </w:pPr>
      <w:r w:rsidRPr="00654F81">
        <w:t>Backend Contributions:</w:t>
      </w:r>
    </w:p>
    <w:p w14:paraId="6A69DF8C" w14:textId="77777777" w:rsidR="00963992" w:rsidRDefault="00963992" w:rsidP="00963992">
      <w:pPr>
        <w:pStyle w:val="ListParagraph"/>
        <w:numPr>
          <w:ilvl w:val="0"/>
          <w:numId w:val="26"/>
        </w:numPr>
      </w:pPr>
      <w:r>
        <w:t>Worked on Java 8 features such as lambda expression, streams, functional interfaces.</w:t>
      </w:r>
    </w:p>
    <w:p w14:paraId="7AB1DC0A" w14:textId="77777777" w:rsidR="00963992" w:rsidRDefault="00963992" w:rsidP="00963992">
      <w:pPr>
        <w:pStyle w:val="ListParagraph"/>
        <w:numPr>
          <w:ilvl w:val="0"/>
          <w:numId w:val="26"/>
        </w:numPr>
      </w:pPr>
      <w:r>
        <w:t>Worked with Design Patterns like Singleton, Business Delegate, Session Facade, DAO, MVC etc.</w:t>
      </w:r>
    </w:p>
    <w:p w14:paraId="14537834" w14:textId="77777777" w:rsidR="00963992" w:rsidRDefault="00963992" w:rsidP="00963992">
      <w:pPr>
        <w:pStyle w:val="ListParagraph"/>
        <w:numPr>
          <w:ilvl w:val="0"/>
          <w:numId w:val="26"/>
        </w:numPr>
      </w:pPr>
      <w:r>
        <w:t>Employed the Spring IOC feature to get Hibernate session factory and resolved other bean dependencies.</w:t>
      </w:r>
    </w:p>
    <w:p w14:paraId="61370D13" w14:textId="77777777" w:rsidR="00963992" w:rsidRDefault="00963992" w:rsidP="00963992">
      <w:pPr>
        <w:pStyle w:val="ListParagraph"/>
        <w:numPr>
          <w:ilvl w:val="0"/>
          <w:numId w:val="26"/>
        </w:numPr>
      </w:pPr>
      <w:r>
        <w:t>Utilized Spring framework and Hibernate to persist the data to the database for this application.</w:t>
      </w:r>
    </w:p>
    <w:p w14:paraId="17FD75DC" w14:textId="77777777" w:rsidR="00963992" w:rsidRDefault="00963992" w:rsidP="00963992">
      <w:pPr>
        <w:pStyle w:val="ListParagraph"/>
        <w:numPr>
          <w:ilvl w:val="0"/>
          <w:numId w:val="26"/>
        </w:numPr>
      </w:pPr>
      <w:r>
        <w:t>Developed application using Spring Framework utilizing the MVC architecture.</w:t>
      </w:r>
    </w:p>
    <w:p w14:paraId="719F383C" w14:textId="77777777" w:rsidR="00963992" w:rsidRDefault="00963992" w:rsidP="00963992">
      <w:pPr>
        <w:pStyle w:val="ListParagraph"/>
        <w:numPr>
          <w:ilvl w:val="0"/>
          <w:numId w:val="26"/>
        </w:numPr>
      </w:pPr>
      <w:r>
        <w:t>Devised and developed Microservices business components using Spring Boot.</w:t>
      </w:r>
    </w:p>
    <w:p w14:paraId="4D45BEB8" w14:textId="77777777" w:rsidR="00654F81" w:rsidRPr="00654F81" w:rsidRDefault="00654F81" w:rsidP="00654F81">
      <w:pPr>
        <w:pStyle w:val="ListParagraph"/>
        <w:numPr>
          <w:ilvl w:val="0"/>
          <w:numId w:val="26"/>
        </w:numPr>
      </w:pPr>
      <w:r w:rsidRPr="00654F81">
        <w:t>Developed RESTful Microservices using Spring Boot, that are consumed by other microservices.</w:t>
      </w:r>
    </w:p>
    <w:p w14:paraId="65BD6D8F" w14:textId="3C7FAD6E" w:rsidR="00654F81" w:rsidRPr="00654F81" w:rsidRDefault="00654F81" w:rsidP="00BD0652">
      <w:pPr>
        <w:pStyle w:val="ListParagraph"/>
        <w:numPr>
          <w:ilvl w:val="0"/>
          <w:numId w:val="26"/>
        </w:numPr>
      </w:pPr>
      <w:r w:rsidRPr="00654F81">
        <w:t>Implemented REST APIs using Hystrix to provide fallback mechanisms and for efficient fault tolerance.</w:t>
      </w:r>
    </w:p>
    <w:p w14:paraId="4C70B5C0" w14:textId="77777777" w:rsidR="00654F81" w:rsidRPr="00654F81" w:rsidRDefault="00654F81" w:rsidP="00654F81">
      <w:pPr>
        <w:pStyle w:val="ListParagraph"/>
        <w:numPr>
          <w:ilvl w:val="0"/>
          <w:numId w:val="26"/>
        </w:numPr>
      </w:pPr>
      <w:r w:rsidRPr="00654F81">
        <w:t>Unit Testing using Junit and Mockito for Spring Boot Restful API services.</w:t>
      </w:r>
    </w:p>
    <w:p w14:paraId="146246D9" w14:textId="13520F86" w:rsidR="00E85E4A" w:rsidRPr="00E85E4A" w:rsidRDefault="00E85E4A" w:rsidP="00E85E4A">
      <w:pPr>
        <w:jc w:val="both"/>
        <w:rPr>
          <w:rFonts w:cs="Times New Roman"/>
        </w:rPr>
      </w:pPr>
      <w:r w:rsidRPr="00E85E4A">
        <w:rPr>
          <w:rFonts w:cs="Times New Roman"/>
          <w:b/>
          <w:bCs/>
          <w:i/>
          <w:iCs/>
        </w:rPr>
        <w:t>Tech Stack:</w:t>
      </w:r>
      <w:r w:rsidRPr="00E85E4A">
        <w:rPr>
          <w:rFonts w:cs="Times New Roman"/>
        </w:rPr>
        <w:t xml:space="preserve"> HTML, CSS, Bootstrap, JavaScript, Typescript, Angular </w:t>
      </w:r>
      <w:r w:rsidR="00B44D04">
        <w:rPr>
          <w:rFonts w:cs="Times New Roman"/>
        </w:rPr>
        <w:t>2</w:t>
      </w:r>
      <w:r w:rsidRPr="00E85E4A">
        <w:rPr>
          <w:rFonts w:cs="Times New Roman"/>
        </w:rPr>
        <w:t>, Java, JPA-Hibernate, Spring Data JPA, Spring Boot, Spring Security, Spring AOP, Spring Core, Maven, Jasmine, Karma, Junit, Mockito, RDBMS Oracle, REST API/Web Services, Micro Services, GitHub, Jenkins, SonarQube, Jira, Eclipse, IntelliJ.</w:t>
      </w:r>
    </w:p>
    <w:p w14:paraId="1BD59C65" w14:textId="77777777" w:rsidR="00E85E4A" w:rsidRPr="00E85E4A" w:rsidRDefault="00E85E4A" w:rsidP="00E85E4A">
      <w:pPr>
        <w:jc w:val="both"/>
        <w:rPr>
          <w:rFonts w:cs="Times New Roman"/>
        </w:rPr>
      </w:pPr>
    </w:p>
    <w:p w14:paraId="714C9402" w14:textId="11A51655" w:rsidR="005F7CF7" w:rsidRPr="006D4352" w:rsidRDefault="005F7CF7" w:rsidP="00C1516D">
      <w:pPr>
        <w:tabs>
          <w:tab w:val="right" w:pos="11088"/>
        </w:tabs>
        <w:jc w:val="both"/>
        <w:rPr>
          <w:rFonts w:cs="Times New Roman"/>
          <w:b/>
          <w:bCs/>
        </w:rPr>
      </w:pPr>
      <w:r w:rsidRPr="009E7A4C">
        <w:rPr>
          <w:rFonts w:cs="Times New Roman"/>
          <w:b/>
          <w:bCs/>
          <w:sz w:val="24"/>
          <w:szCs w:val="24"/>
        </w:rPr>
        <w:t>Java Developer</w:t>
      </w:r>
      <w:r w:rsidR="006739A2" w:rsidRPr="009E7A4C">
        <w:rPr>
          <w:rFonts w:cs="Times New Roman"/>
          <w:b/>
          <w:bCs/>
          <w:sz w:val="24"/>
          <w:szCs w:val="24"/>
        </w:rPr>
        <w:t xml:space="preserve"> </w:t>
      </w:r>
      <w:r w:rsidR="0034769A" w:rsidRPr="009E7A4C">
        <w:rPr>
          <w:rFonts w:cs="Times New Roman"/>
          <w:b/>
          <w:bCs/>
          <w:sz w:val="24"/>
          <w:szCs w:val="24"/>
        </w:rPr>
        <w:t>|</w:t>
      </w:r>
      <w:r w:rsidR="0034769A" w:rsidRPr="009E7A4C">
        <w:rPr>
          <w:rFonts w:cs="Times New Roman"/>
          <w:sz w:val="24"/>
          <w:szCs w:val="24"/>
        </w:rPr>
        <w:t xml:space="preserve"> Glen Oaks Hospital, Greenville, TX</w:t>
      </w:r>
      <w:r w:rsidR="0034769A" w:rsidRPr="009E7A4C">
        <w:rPr>
          <w:rFonts w:cs="Times New Roman"/>
          <w:sz w:val="24"/>
          <w:szCs w:val="24"/>
        </w:rPr>
        <w:tab/>
      </w:r>
      <w:r w:rsidR="0034769A" w:rsidRPr="009E7A4C">
        <w:rPr>
          <w:rFonts w:cs="Times New Roman"/>
          <w:b/>
          <w:bCs/>
          <w:sz w:val="24"/>
          <w:szCs w:val="24"/>
        </w:rPr>
        <w:t>July 2015 – May 2016</w:t>
      </w:r>
    </w:p>
    <w:p w14:paraId="2CD33E2E" w14:textId="21F70F42" w:rsidR="00B437A9" w:rsidRDefault="00E16BD5" w:rsidP="00C1516D">
      <w:pPr>
        <w:jc w:val="both"/>
        <w:rPr>
          <w:rFonts w:cs="Times New Roman"/>
        </w:rPr>
      </w:pPr>
      <w:r w:rsidRPr="00E16BD5">
        <w:rPr>
          <w:rFonts w:cs="Times New Roman"/>
          <w:b/>
          <w:bCs/>
          <w:i/>
          <w:iCs/>
        </w:rPr>
        <w:t>Project:</w:t>
      </w:r>
      <w:r>
        <w:rPr>
          <w:rFonts w:cs="Times New Roman"/>
        </w:rPr>
        <w:t xml:space="preserve"> </w:t>
      </w:r>
      <w:r w:rsidR="001744A5" w:rsidRPr="00FC32A6">
        <w:rPr>
          <w:rFonts w:cs="Times New Roman"/>
        </w:rPr>
        <w:t xml:space="preserve">Created service that </w:t>
      </w:r>
      <w:r w:rsidR="001744A5">
        <w:rPr>
          <w:rFonts w:cs="Times New Roman"/>
        </w:rPr>
        <w:t>helped health care workers</w:t>
      </w:r>
      <w:r w:rsidR="001744A5" w:rsidRPr="00FC32A6">
        <w:rPr>
          <w:rFonts w:cs="Times New Roman"/>
        </w:rPr>
        <w:t xml:space="preserve"> to search for, retrieve and add various types of information from and into a database. The service also provided </w:t>
      </w:r>
      <w:r w:rsidR="001744A5">
        <w:rPr>
          <w:rFonts w:cs="Times New Roman"/>
        </w:rPr>
        <w:t>patient</w:t>
      </w:r>
      <w:r w:rsidR="001744A5" w:rsidRPr="00FC32A6">
        <w:rPr>
          <w:rFonts w:cs="Times New Roman"/>
        </w:rPr>
        <w:t xml:space="preserve"> information, </w:t>
      </w:r>
      <w:r w:rsidR="001744A5">
        <w:rPr>
          <w:rFonts w:cs="Times New Roman"/>
        </w:rPr>
        <w:t>medical history</w:t>
      </w:r>
      <w:r w:rsidR="001744A5" w:rsidRPr="00FC32A6">
        <w:rPr>
          <w:rFonts w:cs="Times New Roman"/>
        </w:rPr>
        <w:t xml:space="preserve">, and </w:t>
      </w:r>
      <w:r w:rsidR="001744A5">
        <w:rPr>
          <w:rFonts w:cs="Times New Roman"/>
        </w:rPr>
        <w:t>prescription history</w:t>
      </w:r>
      <w:r w:rsidR="001744A5" w:rsidRPr="00FC32A6">
        <w:rPr>
          <w:rFonts w:cs="Times New Roman"/>
        </w:rPr>
        <w:t xml:space="preserve"> </w:t>
      </w:r>
      <w:r w:rsidR="001744A5">
        <w:rPr>
          <w:rFonts w:cs="Times New Roman"/>
        </w:rPr>
        <w:t>of past and current patients</w:t>
      </w:r>
      <w:r w:rsidR="001744A5">
        <w:rPr>
          <w:rFonts w:cs="Times New Roman"/>
        </w:rPr>
        <w:t>.</w:t>
      </w:r>
    </w:p>
    <w:p w14:paraId="4E63DCFD" w14:textId="1F87F9CB" w:rsidR="0034769A" w:rsidRPr="006D4352"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36CC7FD6" w14:textId="77777777" w:rsidR="00A87750" w:rsidRDefault="00A87750" w:rsidP="00A87750">
      <w:pPr>
        <w:pStyle w:val="ListParagraph"/>
        <w:numPr>
          <w:ilvl w:val="0"/>
          <w:numId w:val="21"/>
        </w:numPr>
        <w:jc w:val="both"/>
        <w:rPr>
          <w:rFonts w:cs="Times New Roman"/>
        </w:rPr>
      </w:pPr>
      <w:r w:rsidRPr="00A87750">
        <w:rPr>
          <w:rFonts w:cs="Times New Roman"/>
        </w:rPr>
        <w:t>Developed web application using Core Java Concepts such as threading and collection.</w:t>
      </w:r>
    </w:p>
    <w:p w14:paraId="2217D51F" w14:textId="77777777" w:rsidR="00A87750" w:rsidRDefault="00A87750" w:rsidP="00A87750">
      <w:pPr>
        <w:pStyle w:val="ListParagraph"/>
        <w:numPr>
          <w:ilvl w:val="0"/>
          <w:numId w:val="21"/>
        </w:numPr>
        <w:jc w:val="both"/>
        <w:rPr>
          <w:rFonts w:cs="Times New Roman"/>
        </w:rPr>
      </w:pPr>
      <w:r w:rsidRPr="00A87750">
        <w:rPr>
          <w:rFonts w:cs="Times New Roman"/>
        </w:rPr>
        <w:t xml:space="preserve">Developed JSP, view and controller related files using Spring Framework. </w:t>
      </w:r>
    </w:p>
    <w:p w14:paraId="49DD474A" w14:textId="140CFD68" w:rsidR="00A87750" w:rsidRDefault="00A87750" w:rsidP="00A87750">
      <w:pPr>
        <w:pStyle w:val="ListParagraph"/>
        <w:numPr>
          <w:ilvl w:val="0"/>
          <w:numId w:val="21"/>
        </w:numPr>
        <w:jc w:val="both"/>
        <w:rPr>
          <w:rFonts w:cs="Times New Roman"/>
        </w:rPr>
      </w:pPr>
      <w:r w:rsidRPr="00A87750">
        <w:rPr>
          <w:rFonts w:cs="Times New Roman"/>
        </w:rPr>
        <w:t>Used Hibernate for mapping files and generation of database schema with MySQL database.</w:t>
      </w:r>
    </w:p>
    <w:p w14:paraId="429B9834" w14:textId="77777777" w:rsidR="00A87750" w:rsidRPr="006D4352" w:rsidRDefault="00A87750" w:rsidP="00A87750">
      <w:pPr>
        <w:pStyle w:val="ListParagraph"/>
        <w:numPr>
          <w:ilvl w:val="0"/>
          <w:numId w:val="21"/>
        </w:numPr>
        <w:jc w:val="both"/>
        <w:rPr>
          <w:rFonts w:cs="Times New Roman"/>
        </w:rPr>
      </w:pPr>
      <w:r w:rsidRPr="006D4352">
        <w:rPr>
          <w:rFonts w:cs="Times New Roman"/>
        </w:rPr>
        <w:t>Implemented Dependency Injection and IOC paradigm using the Spring Framework.</w:t>
      </w:r>
    </w:p>
    <w:p w14:paraId="16AD54BC" w14:textId="7F5E2596" w:rsidR="00A87750" w:rsidRPr="00B44D04" w:rsidRDefault="00A87750" w:rsidP="00B44D04">
      <w:pPr>
        <w:pStyle w:val="ListParagraph"/>
        <w:numPr>
          <w:ilvl w:val="0"/>
          <w:numId w:val="21"/>
        </w:numPr>
        <w:jc w:val="both"/>
        <w:rPr>
          <w:rFonts w:cs="Times New Roman"/>
        </w:rPr>
      </w:pPr>
      <w:r w:rsidRPr="006D4352">
        <w:rPr>
          <w:rFonts w:cs="Times New Roman"/>
        </w:rPr>
        <w:t>Developed the application using Spring MVC.</w:t>
      </w:r>
    </w:p>
    <w:p w14:paraId="5162491C" w14:textId="4581B9E1" w:rsidR="00A87750" w:rsidRPr="00A87750" w:rsidRDefault="00A87750" w:rsidP="00A87750">
      <w:pPr>
        <w:pStyle w:val="ListParagraph"/>
        <w:numPr>
          <w:ilvl w:val="0"/>
          <w:numId w:val="21"/>
        </w:numPr>
        <w:jc w:val="both"/>
        <w:rPr>
          <w:rFonts w:cs="Times New Roman"/>
        </w:rPr>
      </w:pPr>
      <w:r w:rsidRPr="00A87750">
        <w:rPr>
          <w:rFonts w:cs="Times New Roman"/>
        </w:rPr>
        <w:t>Utilized Hibernate for data persistence and designed hibernate queries</w:t>
      </w:r>
    </w:p>
    <w:p w14:paraId="408F1E69" w14:textId="77777777" w:rsidR="00A87750" w:rsidRDefault="00A87750" w:rsidP="00A87750">
      <w:pPr>
        <w:pStyle w:val="ListParagraph"/>
        <w:numPr>
          <w:ilvl w:val="0"/>
          <w:numId w:val="21"/>
        </w:numPr>
        <w:jc w:val="both"/>
        <w:rPr>
          <w:rFonts w:cs="Times New Roman"/>
        </w:rPr>
      </w:pPr>
      <w:r w:rsidRPr="00A87750">
        <w:rPr>
          <w:rFonts w:cs="Times New Roman"/>
        </w:rPr>
        <w:t xml:space="preserve">Established one to one, one to many/many to one and many to many relationships between entities in hibernate. </w:t>
      </w:r>
    </w:p>
    <w:p w14:paraId="07E94C39" w14:textId="77777777" w:rsidR="00A87750" w:rsidRDefault="00A87750" w:rsidP="00A87750">
      <w:pPr>
        <w:pStyle w:val="ListParagraph"/>
        <w:numPr>
          <w:ilvl w:val="0"/>
          <w:numId w:val="21"/>
        </w:numPr>
        <w:jc w:val="both"/>
        <w:rPr>
          <w:rFonts w:cs="Times New Roman"/>
        </w:rPr>
      </w:pPr>
      <w:r w:rsidRPr="00A87750">
        <w:rPr>
          <w:rFonts w:cs="Times New Roman"/>
        </w:rPr>
        <w:t>Used Git for version control.</w:t>
      </w:r>
    </w:p>
    <w:p w14:paraId="3B6FD7C0" w14:textId="77777777" w:rsidR="00A87750" w:rsidRDefault="00A87750" w:rsidP="00A87750">
      <w:pPr>
        <w:pStyle w:val="ListParagraph"/>
        <w:numPr>
          <w:ilvl w:val="0"/>
          <w:numId w:val="21"/>
        </w:numPr>
        <w:jc w:val="both"/>
        <w:rPr>
          <w:rFonts w:cs="Times New Roman"/>
        </w:rPr>
      </w:pPr>
      <w:r w:rsidRPr="00A87750">
        <w:rPr>
          <w:rFonts w:cs="Times New Roman"/>
        </w:rPr>
        <w:t>Used Jenkins tag to track if Sonar critical issues has been resolved.</w:t>
      </w:r>
    </w:p>
    <w:p w14:paraId="6A9E43FE" w14:textId="77777777" w:rsidR="00A87750" w:rsidRDefault="00A87750" w:rsidP="00A87750">
      <w:pPr>
        <w:pStyle w:val="ListParagraph"/>
        <w:numPr>
          <w:ilvl w:val="0"/>
          <w:numId w:val="21"/>
        </w:numPr>
        <w:jc w:val="both"/>
        <w:rPr>
          <w:rFonts w:cs="Times New Roman"/>
        </w:rPr>
      </w:pPr>
      <w:r w:rsidRPr="00A87750">
        <w:rPr>
          <w:rFonts w:cs="Times New Roman"/>
        </w:rPr>
        <w:t xml:space="preserve">Unit Tested the application using Junit and used JavaScript for validation. </w:t>
      </w:r>
    </w:p>
    <w:p w14:paraId="050916AC" w14:textId="77777777" w:rsidR="00A87750" w:rsidRDefault="00A87750" w:rsidP="00A87750">
      <w:pPr>
        <w:pStyle w:val="ListParagraph"/>
        <w:numPr>
          <w:ilvl w:val="0"/>
          <w:numId w:val="21"/>
        </w:numPr>
        <w:jc w:val="both"/>
        <w:rPr>
          <w:rFonts w:cs="Times New Roman"/>
        </w:rPr>
      </w:pPr>
      <w:r w:rsidRPr="00A87750">
        <w:rPr>
          <w:rFonts w:cs="Times New Roman"/>
        </w:rPr>
        <w:t>Applied MySQL stored procedures and triggers for handling database processing.</w:t>
      </w:r>
    </w:p>
    <w:p w14:paraId="2A21F256" w14:textId="01827682" w:rsidR="00A87750" w:rsidRPr="00A87750" w:rsidRDefault="00A87750" w:rsidP="00A87750">
      <w:pPr>
        <w:pStyle w:val="ListParagraph"/>
        <w:numPr>
          <w:ilvl w:val="0"/>
          <w:numId w:val="21"/>
        </w:numPr>
        <w:jc w:val="both"/>
        <w:rPr>
          <w:rFonts w:cs="Times New Roman"/>
        </w:rPr>
      </w:pPr>
      <w:r w:rsidRPr="00A87750">
        <w:rPr>
          <w:rFonts w:cs="Times New Roman"/>
        </w:rPr>
        <w:t>Used Jenkins for integration, building, testing and deployed the application on testing and production servers.</w:t>
      </w:r>
    </w:p>
    <w:p w14:paraId="594F384A" w14:textId="66D11836" w:rsidR="00E85E4A" w:rsidRPr="00E85E4A" w:rsidRDefault="00E85E4A" w:rsidP="00E85E4A">
      <w:pPr>
        <w:jc w:val="both"/>
        <w:rPr>
          <w:rFonts w:cs="Times New Roman"/>
        </w:rPr>
      </w:pPr>
      <w:r w:rsidRPr="00E85E4A">
        <w:rPr>
          <w:rFonts w:cs="Times New Roman"/>
          <w:b/>
          <w:bCs/>
          <w:i/>
          <w:iCs/>
        </w:rPr>
        <w:t>Tech Stack:</w:t>
      </w:r>
      <w:r w:rsidRPr="00E85E4A">
        <w:rPr>
          <w:rFonts w:cs="Times New Roman"/>
        </w:rPr>
        <w:t xml:space="preserve"> Java, JPA-Hibernate, Spring Data JPA, Spring Boot, Spring Security, Spring AOP, Spring Core, Maven, Junit, Mockito, RDBMS Oracle, REST API/Web Services, Micro Services, GitHub, Jenkins, SonarQube, Jira, Eclipse, IntelliJ.</w:t>
      </w:r>
    </w:p>
    <w:p w14:paraId="2CB3178E" w14:textId="77777777" w:rsidR="00E85E4A" w:rsidRPr="00E85E4A" w:rsidRDefault="00E85E4A" w:rsidP="00E85E4A">
      <w:pPr>
        <w:jc w:val="both"/>
        <w:rPr>
          <w:rFonts w:cs="Times New Roman"/>
        </w:rPr>
      </w:pPr>
    </w:p>
    <w:p w14:paraId="469F4A7D" w14:textId="636ED624" w:rsidR="00B437A9" w:rsidRPr="009E7A4C" w:rsidRDefault="005F7CF7" w:rsidP="00C1516D">
      <w:pPr>
        <w:tabs>
          <w:tab w:val="right" w:pos="11070"/>
        </w:tabs>
        <w:jc w:val="both"/>
        <w:rPr>
          <w:rFonts w:cs="Times New Roman"/>
          <w:b/>
          <w:bCs/>
          <w:sz w:val="24"/>
          <w:szCs w:val="24"/>
        </w:rPr>
      </w:pPr>
      <w:r w:rsidRPr="009E7A4C">
        <w:rPr>
          <w:rFonts w:cs="Times New Roman"/>
          <w:b/>
          <w:bCs/>
          <w:sz w:val="24"/>
          <w:szCs w:val="24"/>
        </w:rPr>
        <w:t>Java Developer</w:t>
      </w:r>
      <w:r w:rsidR="006739A2" w:rsidRPr="009E7A4C">
        <w:rPr>
          <w:rFonts w:cs="Times New Roman"/>
          <w:b/>
          <w:bCs/>
          <w:sz w:val="24"/>
          <w:szCs w:val="24"/>
        </w:rPr>
        <w:t xml:space="preserve"> </w:t>
      </w:r>
      <w:r w:rsidR="0034769A" w:rsidRPr="009E7A4C">
        <w:rPr>
          <w:rFonts w:cs="Times New Roman"/>
          <w:b/>
          <w:bCs/>
          <w:sz w:val="24"/>
          <w:szCs w:val="24"/>
        </w:rPr>
        <w:t xml:space="preserve">| </w:t>
      </w:r>
      <w:r w:rsidR="00A650D1" w:rsidRPr="009E7A4C">
        <w:rPr>
          <w:rFonts w:cs="Times New Roman"/>
          <w:sz w:val="24"/>
          <w:szCs w:val="24"/>
        </w:rPr>
        <w:t>Catholic Health, Denver, CO</w:t>
      </w:r>
      <w:r w:rsidR="0034769A" w:rsidRPr="009E7A4C">
        <w:rPr>
          <w:rFonts w:cs="Times New Roman"/>
          <w:sz w:val="24"/>
          <w:szCs w:val="24"/>
        </w:rPr>
        <w:t xml:space="preserve"> </w:t>
      </w:r>
      <w:r w:rsidR="0034769A" w:rsidRPr="009E7A4C">
        <w:rPr>
          <w:rFonts w:cs="Times New Roman"/>
          <w:sz w:val="24"/>
          <w:szCs w:val="24"/>
        </w:rPr>
        <w:tab/>
      </w:r>
      <w:r w:rsidR="00993503" w:rsidRPr="009E7A4C">
        <w:rPr>
          <w:rFonts w:cs="Times New Roman"/>
          <w:sz w:val="24"/>
          <w:szCs w:val="24"/>
        </w:rPr>
        <w:t xml:space="preserve"> </w:t>
      </w:r>
      <w:r w:rsidR="00A650D1" w:rsidRPr="009E7A4C">
        <w:rPr>
          <w:rFonts w:cs="Times New Roman"/>
          <w:b/>
          <w:bCs/>
          <w:sz w:val="24"/>
          <w:szCs w:val="24"/>
        </w:rPr>
        <w:t>Sept</w:t>
      </w:r>
      <w:r w:rsidR="0034769A" w:rsidRPr="009E7A4C">
        <w:rPr>
          <w:rFonts w:cs="Times New Roman"/>
          <w:b/>
          <w:bCs/>
          <w:sz w:val="24"/>
          <w:szCs w:val="24"/>
        </w:rPr>
        <w:t>ember</w:t>
      </w:r>
      <w:r w:rsidR="00A650D1" w:rsidRPr="009E7A4C">
        <w:rPr>
          <w:rFonts w:cs="Times New Roman"/>
          <w:b/>
          <w:bCs/>
          <w:sz w:val="24"/>
          <w:szCs w:val="24"/>
        </w:rPr>
        <w:t xml:space="preserve"> 2013 – June 2015</w:t>
      </w:r>
      <w:r w:rsidR="00DA4E37" w:rsidRPr="009E7A4C">
        <w:rPr>
          <w:rFonts w:cs="Times New Roman"/>
          <w:sz w:val="24"/>
          <w:szCs w:val="24"/>
        </w:rPr>
        <w:t xml:space="preserve"> </w:t>
      </w:r>
    </w:p>
    <w:p w14:paraId="17DF25E8" w14:textId="227C9F46" w:rsidR="001744A5" w:rsidRDefault="00E16BD5" w:rsidP="001744A5">
      <w:pPr>
        <w:jc w:val="both"/>
        <w:rPr>
          <w:rFonts w:cs="Times New Roman"/>
        </w:rPr>
      </w:pPr>
      <w:r w:rsidRPr="00E16BD5">
        <w:rPr>
          <w:rFonts w:cs="Times New Roman"/>
          <w:b/>
          <w:bCs/>
          <w:i/>
          <w:iCs/>
        </w:rPr>
        <w:t>Project:</w:t>
      </w:r>
      <w:r>
        <w:rPr>
          <w:rFonts w:cs="Times New Roman"/>
        </w:rPr>
        <w:t xml:space="preserve"> </w:t>
      </w:r>
      <w:r w:rsidR="001744A5" w:rsidRPr="006D4352">
        <w:rPr>
          <w:rFonts w:cs="Times New Roman"/>
        </w:rPr>
        <w:t>Involved in various phases of Software Development Life Cycle (SDLC). Contributed to system design by developing Sequence Diagrams and Class diagrams using Rational Rose Tool. Designed the application using Object Oriented Concepts. Developed web pages using HTML, JSP, CSS, spring tags.</w:t>
      </w:r>
    </w:p>
    <w:p w14:paraId="306EE004" w14:textId="66BE02C1" w:rsidR="008601BD" w:rsidRDefault="008601BD" w:rsidP="00C1516D">
      <w:pPr>
        <w:jc w:val="both"/>
        <w:rPr>
          <w:rFonts w:cs="Times New Roman"/>
        </w:rPr>
      </w:pPr>
    </w:p>
    <w:p w14:paraId="064F051B" w14:textId="7CB1B9B8" w:rsidR="0034769A" w:rsidRPr="006D4352"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5E940E37" w14:textId="7A31974D" w:rsidR="00784496" w:rsidRPr="00784496" w:rsidRDefault="00784496" w:rsidP="00784496">
      <w:pPr>
        <w:pStyle w:val="ListParagraph"/>
        <w:numPr>
          <w:ilvl w:val="0"/>
          <w:numId w:val="23"/>
        </w:numPr>
        <w:jc w:val="both"/>
        <w:rPr>
          <w:rFonts w:cs="Times New Roman"/>
        </w:rPr>
      </w:pPr>
      <w:r w:rsidRPr="00784496">
        <w:rPr>
          <w:rFonts w:cs="Times New Roman"/>
        </w:rPr>
        <w:t xml:space="preserve">Designed application using </w:t>
      </w:r>
      <w:r>
        <w:rPr>
          <w:rFonts w:cs="Times New Roman"/>
        </w:rPr>
        <w:t>Agile</w:t>
      </w:r>
      <w:r w:rsidRPr="00784496">
        <w:rPr>
          <w:rFonts w:cs="Times New Roman"/>
        </w:rPr>
        <w:t xml:space="preserve"> methodology in TDD environment and SDET approach.</w:t>
      </w:r>
    </w:p>
    <w:p w14:paraId="70F22E7E" w14:textId="77777777" w:rsidR="00784496" w:rsidRPr="00784496" w:rsidRDefault="00784496" w:rsidP="00784496">
      <w:pPr>
        <w:pStyle w:val="ListParagraph"/>
        <w:numPr>
          <w:ilvl w:val="0"/>
          <w:numId w:val="23"/>
        </w:numPr>
        <w:jc w:val="both"/>
        <w:rPr>
          <w:rFonts w:cs="Times New Roman"/>
        </w:rPr>
      </w:pPr>
      <w:r w:rsidRPr="00784496">
        <w:rPr>
          <w:rFonts w:cs="Times New Roman"/>
        </w:rPr>
        <w:t>Developed web application using Core Java Concepts such as threading and collection.</w:t>
      </w:r>
    </w:p>
    <w:p w14:paraId="15EE81CD" w14:textId="77777777" w:rsidR="00784496" w:rsidRPr="00784496" w:rsidRDefault="00784496" w:rsidP="00784496">
      <w:pPr>
        <w:pStyle w:val="ListParagraph"/>
        <w:numPr>
          <w:ilvl w:val="0"/>
          <w:numId w:val="23"/>
        </w:numPr>
        <w:jc w:val="both"/>
        <w:rPr>
          <w:rFonts w:cs="Times New Roman"/>
        </w:rPr>
      </w:pPr>
      <w:r w:rsidRPr="00784496">
        <w:rPr>
          <w:rFonts w:cs="Times New Roman"/>
        </w:rPr>
        <w:t xml:space="preserve">Developed JSP, view and controller related files using Spring Framework. </w:t>
      </w:r>
    </w:p>
    <w:p w14:paraId="79F649D8" w14:textId="77777777" w:rsidR="00784496" w:rsidRPr="00784496" w:rsidRDefault="00784496" w:rsidP="00784496">
      <w:pPr>
        <w:pStyle w:val="ListParagraph"/>
        <w:numPr>
          <w:ilvl w:val="0"/>
          <w:numId w:val="23"/>
        </w:numPr>
        <w:jc w:val="both"/>
        <w:rPr>
          <w:rFonts w:cs="Times New Roman"/>
        </w:rPr>
      </w:pPr>
      <w:r w:rsidRPr="00784496">
        <w:rPr>
          <w:rFonts w:cs="Times New Roman"/>
        </w:rPr>
        <w:t>Used Hibernate for mapping files and generation of database schema with MySQL database.</w:t>
      </w:r>
    </w:p>
    <w:p w14:paraId="787BE265" w14:textId="77777777" w:rsidR="00784496" w:rsidRPr="00784496" w:rsidRDefault="00784496" w:rsidP="00784496">
      <w:pPr>
        <w:pStyle w:val="ListParagraph"/>
        <w:numPr>
          <w:ilvl w:val="0"/>
          <w:numId w:val="23"/>
        </w:numPr>
        <w:jc w:val="both"/>
        <w:rPr>
          <w:rFonts w:cs="Times New Roman"/>
        </w:rPr>
      </w:pPr>
      <w:r w:rsidRPr="00784496">
        <w:rPr>
          <w:rFonts w:cs="Times New Roman"/>
        </w:rPr>
        <w:t xml:space="preserve">Established one to one, one to many/many to one and many to many relationships between entities in hibernate. </w:t>
      </w:r>
    </w:p>
    <w:p w14:paraId="43A93181" w14:textId="77777777" w:rsidR="00784496" w:rsidRPr="00784496" w:rsidRDefault="00784496" w:rsidP="00784496">
      <w:pPr>
        <w:pStyle w:val="ListParagraph"/>
        <w:numPr>
          <w:ilvl w:val="0"/>
          <w:numId w:val="23"/>
        </w:numPr>
        <w:jc w:val="both"/>
        <w:rPr>
          <w:rFonts w:cs="Times New Roman"/>
        </w:rPr>
      </w:pPr>
      <w:r w:rsidRPr="00784496">
        <w:rPr>
          <w:rFonts w:cs="Times New Roman"/>
        </w:rPr>
        <w:t xml:space="preserve">Used Git for version control. </w:t>
      </w:r>
    </w:p>
    <w:p w14:paraId="4CDD0298" w14:textId="77777777" w:rsidR="00784496" w:rsidRPr="00784496" w:rsidRDefault="00784496" w:rsidP="00784496">
      <w:pPr>
        <w:pStyle w:val="ListParagraph"/>
        <w:numPr>
          <w:ilvl w:val="0"/>
          <w:numId w:val="23"/>
        </w:numPr>
        <w:jc w:val="both"/>
        <w:rPr>
          <w:rFonts w:cs="Times New Roman"/>
        </w:rPr>
      </w:pPr>
      <w:r w:rsidRPr="00784496">
        <w:rPr>
          <w:rFonts w:cs="Times New Roman"/>
        </w:rPr>
        <w:t>Used Jenkins tag to track if Sonar critical issues has been resolved.</w:t>
      </w:r>
    </w:p>
    <w:p w14:paraId="55B96E2A" w14:textId="77777777" w:rsidR="00784496" w:rsidRPr="00784496" w:rsidRDefault="00784496" w:rsidP="00784496">
      <w:pPr>
        <w:pStyle w:val="ListParagraph"/>
        <w:numPr>
          <w:ilvl w:val="0"/>
          <w:numId w:val="23"/>
        </w:numPr>
        <w:jc w:val="both"/>
        <w:rPr>
          <w:rFonts w:cs="Times New Roman"/>
        </w:rPr>
      </w:pPr>
      <w:r w:rsidRPr="00784496">
        <w:rPr>
          <w:rFonts w:cs="Times New Roman"/>
        </w:rPr>
        <w:t xml:space="preserve">Unit Tested the application using Junit and used JavaScript for validation. </w:t>
      </w:r>
    </w:p>
    <w:p w14:paraId="45C41F25" w14:textId="77777777" w:rsidR="00784496" w:rsidRPr="00784496" w:rsidRDefault="00784496" w:rsidP="00784496">
      <w:pPr>
        <w:pStyle w:val="ListParagraph"/>
        <w:numPr>
          <w:ilvl w:val="0"/>
          <w:numId w:val="23"/>
        </w:numPr>
        <w:jc w:val="both"/>
        <w:rPr>
          <w:rFonts w:cs="Times New Roman"/>
        </w:rPr>
      </w:pPr>
      <w:r w:rsidRPr="00784496">
        <w:rPr>
          <w:rFonts w:cs="Times New Roman"/>
        </w:rPr>
        <w:t>Applied MySQL stored procedures and triggers for handling database processing.</w:t>
      </w:r>
    </w:p>
    <w:p w14:paraId="620B978D" w14:textId="0FEB98C6" w:rsidR="00784496" w:rsidRDefault="00784496" w:rsidP="00784496">
      <w:pPr>
        <w:pStyle w:val="ListParagraph"/>
        <w:numPr>
          <w:ilvl w:val="0"/>
          <w:numId w:val="23"/>
        </w:numPr>
        <w:jc w:val="both"/>
        <w:rPr>
          <w:rFonts w:cs="Times New Roman"/>
        </w:rPr>
      </w:pPr>
      <w:r w:rsidRPr="00784496">
        <w:rPr>
          <w:rFonts w:cs="Times New Roman"/>
        </w:rPr>
        <w:t>Used Jenkins for integration, building, testing and deployed the application on testing and production servers.</w:t>
      </w:r>
    </w:p>
    <w:p w14:paraId="6F973B3F" w14:textId="77777777" w:rsidR="00E85E4A" w:rsidRPr="00E85E4A" w:rsidRDefault="00E85E4A" w:rsidP="00E85E4A">
      <w:pPr>
        <w:jc w:val="both"/>
        <w:rPr>
          <w:rFonts w:cs="Times New Roman"/>
        </w:rPr>
      </w:pPr>
      <w:r w:rsidRPr="00E85E4A">
        <w:rPr>
          <w:rFonts w:cs="Times New Roman"/>
          <w:b/>
          <w:bCs/>
          <w:i/>
          <w:iCs/>
        </w:rPr>
        <w:t>Tech Stack:</w:t>
      </w:r>
      <w:r w:rsidRPr="00E85E4A">
        <w:rPr>
          <w:rFonts w:cs="Times New Roman"/>
        </w:rPr>
        <w:t xml:space="preserve">  Java, JPA-Hibernate, JSP, Spring MVC, Spring Core, Maven, RDBMS Oracle, GitHub, Tomcat, Linux, Eclipse.</w:t>
      </w:r>
    </w:p>
    <w:p w14:paraId="51E8C117" w14:textId="77777777" w:rsidR="00E85E4A" w:rsidRPr="00E85E4A" w:rsidRDefault="00E85E4A" w:rsidP="00E85E4A">
      <w:pPr>
        <w:jc w:val="both"/>
        <w:rPr>
          <w:rFonts w:cs="Times New Roman"/>
        </w:rPr>
      </w:pPr>
    </w:p>
    <w:p w14:paraId="11EAD756" w14:textId="318806DC" w:rsidR="008D36CC" w:rsidRPr="006D4352" w:rsidRDefault="006558DB" w:rsidP="00800CBD">
      <w:pPr>
        <w:pStyle w:val="Heading1"/>
        <w:shd w:val="clear" w:color="auto" w:fill="196354" w:themeFill="accent5" w:themeFillShade="80"/>
        <w:rPr>
          <w:rFonts w:cs="Times New Roman"/>
          <w:color w:val="FFFFFF" w:themeColor="background1"/>
          <w:sz w:val="20"/>
          <w:szCs w:val="20"/>
        </w:rPr>
      </w:pPr>
      <w:r w:rsidRPr="006D4352">
        <w:rPr>
          <w:rFonts w:cs="Times New Roman"/>
          <w:color w:val="FFFFFF" w:themeColor="background1"/>
          <w:sz w:val="20"/>
          <w:szCs w:val="20"/>
        </w:rPr>
        <w:t>EDUCATION</w:t>
      </w:r>
    </w:p>
    <w:p w14:paraId="23AF0CD3" w14:textId="13B32654" w:rsidR="0034769A" w:rsidRPr="006D4352" w:rsidRDefault="0034769A" w:rsidP="00800CBD">
      <w:pPr>
        <w:spacing w:before="120" w:after="0"/>
        <w:contextualSpacing w:val="0"/>
        <w:jc w:val="center"/>
        <w:rPr>
          <w:rFonts w:cs="Times New Roman"/>
        </w:rPr>
      </w:pPr>
      <w:bookmarkStart w:id="1" w:name="OLE_LINK5"/>
      <w:bookmarkStart w:id="2" w:name="OLE_LINK6"/>
      <w:r w:rsidRPr="006D4352">
        <w:rPr>
          <w:rFonts w:cs="Times New Roman"/>
        </w:rPr>
        <w:t>Bachelor of Science</w:t>
      </w:r>
      <w:bookmarkEnd w:id="1"/>
      <w:bookmarkEnd w:id="2"/>
      <w:r w:rsidRPr="006D4352">
        <w:rPr>
          <w:rFonts w:cs="Times New Roman"/>
        </w:rPr>
        <w:t>, Computer Science, Lehman College (Present)</w:t>
      </w:r>
    </w:p>
    <w:p w14:paraId="0D8BC0A4" w14:textId="7B69477A" w:rsidR="0034769A" w:rsidRDefault="0034769A" w:rsidP="00800CBD">
      <w:pPr>
        <w:jc w:val="center"/>
        <w:rPr>
          <w:rFonts w:cs="Times New Roman"/>
        </w:rPr>
      </w:pPr>
      <w:r w:rsidRPr="006D4352">
        <w:rPr>
          <w:rFonts w:cs="Times New Roman"/>
        </w:rPr>
        <w:t>Associate of Science, Computer Science, LaGuardia Community College</w:t>
      </w:r>
      <w:r w:rsidR="003C67BF">
        <w:rPr>
          <w:rFonts w:cs="Times New Roman"/>
        </w:rPr>
        <w:t xml:space="preserve"> (2021)</w:t>
      </w:r>
    </w:p>
    <w:p w14:paraId="10E81DA4" w14:textId="48976611" w:rsidR="006F1C5B" w:rsidRDefault="006F1C5B" w:rsidP="006F1C5B">
      <w:pPr>
        <w:jc w:val="center"/>
        <w:rPr>
          <w:rFonts w:cs="Times New Roman"/>
        </w:rPr>
      </w:pPr>
      <w:r w:rsidRPr="006D4352">
        <w:rPr>
          <w:rFonts w:cs="Times New Roman"/>
        </w:rPr>
        <w:t>Training on Software Development, IBCS PRIMAX, Bangladesh</w:t>
      </w:r>
      <w:r>
        <w:rPr>
          <w:rFonts w:cs="Times New Roman"/>
        </w:rPr>
        <w:t xml:space="preserve"> (2013)</w:t>
      </w:r>
    </w:p>
    <w:p w14:paraId="4FF66500" w14:textId="70D75733" w:rsidR="006F1C5B" w:rsidRPr="006D4352" w:rsidRDefault="006F1C5B" w:rsidP="006F1C5B">
      <w:pPr>
        <w:jc w:val="center"/>
        <w:rPr>
          <w:rFonts w:cs="Times New Roman"/>
        </w:rPr>
      </w:pPr>
      <w:r w:rsidRPr="006D4352">
        <w:rPr>
          <w:rFonts w:cs="Times New Roman"/>
        </w:rPr>
        <w:t>Bachelor of Science, Electrical &amp; Electronic Engineering, Independent University of Bangladesh</w:t>
      </w:r>
      <w:r>
        <w:rPr>
          <w:rFonts w:cs="Times New Roman"/>
        </w:rPr>
        <w:t xml:space="preserve"> (2013)</w:t>
      </w:r>
    </w:p>
    <w:p w14:paraId="651FF2B1" w14:textId="30B1BABA" w:rsidR="00764C0B" w:rsidRPr="007278EB" w:rsidRDefault="00764C0B" w:rsidP="007278EB">
      <w:pPr>
        <w:pStyle w:val="Heading1"/>
        <w:shd w:val="clear" w:color="auto" w:fill="196354" w:themeFill="accent5" w:themeFillShade="80"/>
        <w:rPr>
          <w:color w:val="FFFFFF" w:themeColor="background1"/>
        </w:rPr>
      </w:pPr>
      <w:r w:rsidRPr="006D4352">
        <w:rPr>
          <w:rFonts w:cs="Times New Roman"/>
          <w:color w:val="FFFFFF" w:themeColor="background1"/>
          <w:sz w:val="20"/>
          <w:szCs w:val="20"/>
        </w:rPr>
        <w:t>KEY SKILLS</w:t>
      </w:r>
    </w:p>
    <w:p w14:paraId="2625433A" w14:textId="77777777" w:rsidR="00261BE7" w:rsidRPr="006D4352" w:rsidRDefault="00764C0B" w:rsidP="00800CBD">
      <w:pPr>
        <w:spacing w:after="0"/>
        <w:jc w:val="center"/>
        <w:rPr>
          <w:rFonts w:cs="Times New Roman"/>
        </w:rPr>
      </w:pPr>
      <w:r w:rsidRPr="006D4352">
        <w:rPr>
          <w:rFonts w:cs="Times New Roman"/>
        </w:rPr>
        <w:t>Software &amp; System Development | System Programming and Maintenance | Team Leadership | Agile Methodology</w:t>
      </w:r>
    </w:p>
    <w:p w14:paraId="1693A0B1" w14:textId="59D9B648" w:rsidR="00261BE7" w:rsidRPr="006D4352" w:rsidRDefault="00764C0B" w:rsidP="00800CBD">
      <w:pPr>
        <w:spacing w:after="0"/>
        <w:jc w:val="center"/>
        <w:rPr>
          <w:rFonts w:cs="Times New Roman"/>
        </w:rPr>
      </w:pPr>
      <w:r w:rsidRPr="006D4352">
        <w:rPr>
          <w:rFonts w:cs="Times New Roman"/>
        </w:rPr>
        <w:t>Managerial &amp; System Support | Process Optimization | Coding | Customer Needs Translation | User Interaction</w:t>
      </w:r>
    </w:p>
    <w:p w14:paraId="42C7B47A" w14:textId="1A6D3D24" w:rsidR="00DC4C8C" w:rsidRPr="006D4352" w:rsidRDefault="00764C0B" w:rsidP="000F7E2E">
      <w:pPr>
        <w:spacing w:after="0"/>
        <w:jc w:val="center"/>
        <w:rPr>
          <w:rFonts w:cs="Times New Roman"/>
        </w:rPr>
      </w:pPr>
      <w:r w:rsidRPr="006D4352">
        <w:rPr>
          <w:rFonts w:cs="Times New Roman"/>
        </w:rPr>
        <w:t>Functionality Extension Debugging | Compliance | Technology Implementation | Application Pattern Designing</w:t>
      </w:r>
    </w:p>
    <w:sectPr w:rsidR="00DC4C8C" w:rsidRPr="006D4352" w:rsidSect="00907992">
      <w:footerReference w:type="default" r:id="rId11"/>
      <w:headerReference w:type="first" r:id="rId12"/>
      <w:footerReference w:type="first" r:id="rId13"/>
      <w:pgSz w:w="12240" w:h="15840"/>
      <w:pgMar w:top="432" w:right="576" w:bottom="432" w:left="576"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FFCAF" w14:textId="77777777" w:rsidR="0097373A" w:rsidRDefault="0097373A">
      <w:pPr>
        <w:spacing w:after="0"/>
      </w:pPr>
      <w:r>
        <w:separator/>
      </w:r>
    </w:p>
  </w:endnote>
  <w:endnote w:type="continuationSeparator" w:id="0">
    <w:p w14:paraId="564F4153" w14:textId="77777777" w:rsidR="0097373A" w:rsidRDefault="009737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rinda">
    <w:altName w:val="Vrinda"/>
    <w:panose1 w:val="00000400000000000000"/>
    <w:charset w:val="00"/>
    <w:family w:val="swiss"/>
    <w:pitch w:val="variable"/>
    <w:sig w:usb0="0001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Gill Sans">
    <w:altName w:val="Arial"/>
    <w:charset w:val="B1"/>
    <w:family w:val="swiss"/>
    <w:pitch w:val="variable"/>
    <w:sig w:usb0="80000A67" w:usb1="00000000" w:usb2="00000000" w:usb3="00000000" w:csb0="000001F7" w:csb1="00000000"/>
  </w:font>
  <w:font w:name="Sair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0326047"/>
      <w:docPartObj>
        <w:docPartGallery w:val="Page Numbers (Bottom of Page)"/>
        <w:docPartUnique/>
      </w:docPartObj>
    </w:sdtPr>
    <w:sdtEndPr>
      <w:rPr>
        <w:noProof/>
      </w:rPr>
    </w:sdtEndPr>
    <w:sdtContent>
      <w:p w14:paraId="6B3EA9AB" w14:textId="424EED86" w:rsidR="000F7E2E" w:rsidRDefault="000F7E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A863B8" w14:textId="77777777" w:rsidR="00B437A9" w:rsidRDefault="00B437A9">
    <w:pPr>
      <w:pBdr>
        <w:top w:val="nil"/>
        <w:left w:val="nil"/>
        <w:bottom w:val="nil"/>
        <w:right w:val="nil"/>
        <w:between w:val="nil"/>
      </w:pBdr>
      <w:tabs>
        <w:tab w:val="center" w:pos="4680"/>
        <w:tab w:val="right" w:pos="9360"/>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C054" w14:textId="77777777" w:rsidR="00B437A9" w:rsidRDefault="00B437A9">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0545E" w14:textId="77777777" w:rsidR="0097373A" w:rsidRDefault="0097373A">
      <w:pPr>
        <w:spacing w:after="0"/>
      </w:pPr>
      <w:r>
        <w:separator/>
      </w:r>
    </w:p>
  </w:footnote>
  <w:footnote w:type="continuationSeparator" w:id="0">
    <w:p w14:paraId="15DFB67C" w14:textId="77777777" w:rsidR="0097373A" w:rsidRDefault="009737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FD14" w14:textId="3008FF2F" w:rsidR="00B437A9" w:rsidRPr="00CE4A32" w:rsidRDefault="00B437A9" w:rsidP="00EB16AB">
    <w:pPr>
      <w:pBdr>
        <w:top w:val="nil"/>
        <w:left w:val="nil"/>
        <w:bottom w:val="nil"/>
        <w:right w:val="nil"/>
        <w:between w:val="nil"/>
      </w:pBdr>
      <w:tabs>
        <w:tab w:val="center" w:pos="4680"/>
        <w:tab w:val="right" w:pos="9360"/>
      </w:tabs>
      <w:spacing w:after="0"/>
      <w:rPr>
        <w:rFonts w:ascii="Calibri" w:eastAsia="Times New Roman" w:hAnsi="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629C"/>
    <w:multiLevelType w:val="hybridMultilevel"/>
    <w:tmpl w:val="93523A92"/>
    <w:lvl w:ilvl="0" w:tplc="D908A3F4">
      <w:start w:val="1"/>
      <w:numFmt w:val="bullet"/>
      <w:suff w:val="space"/>
      <w:lvlText w:val=""/>
      <w:lvlJc w:val="left"/>
      <w:pPr>
        <w:ind w:left="0"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A4225"/>
    <w:multiLevelType w:val="hybridMultilevel"/>
    <w:tmpl w:val="D6B67B64"/>
    <w:lvl w:ilvl="0" w:tplc="C06C7598">
      <w:start w:val="1"/>
      <w:numFmt w:val="bullet"/>
      <w:suff w:val="space"/>
      <w:lvlText w:val=""/>
      <w:lvlJc w:val="left"/>
      <w:pPr>
        <w:ind w:left="0"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D85C23"/>
    <w:multiLevelType w:val="hybridMultilevel"/>
    <w:tmpl w:val="EAF07DD4"/>
    <w:lvl w:ilvl="0" w:tplc="427ACC9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616DF1"/>
    <w:multiLevelType w:val="hybridMultilevel"/>
    <w:tmpl w:val="E916A48A"/>
    <w:lvl w:ilvl="0" w:tplc="DB2CCA02">
      <w:start w:val="1"/>
      <w:numFmt w:val="bullet"/>
      <w:suff w:val="space"/>
      <w:lvlText w:val=""/>
      <w:lvlJc w:val="left"/>
      <w:pPr>
        <w:ind w:left="0" w:firstLine="0"/>
      </w:pPr>
      <w:rPr>
        <w:rFonts w:ascii="Wingdings" w:hAnsi="Wingdings" w:hint="default"/>
      </w:rPr>
    </w:lvl>
    <w:lvl w:ilvl="1" w:tplc="FFFFFFFF">
      <w:start w:val="1"/>
      <w:numFmt w:val="bullet"/>
      <w:suff w:val="space"/>
      <w:lvlText w:val=""/>
      <w:lvlJc w:val="left"/>
      <w:pPr>
        <w:ind w:left="288"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0895473"/>
    <w:multiLevelType w:val="hybridMultilevel"/>
    <w:tmpl w:val="FFACF842"/>
    <w:lvl w:ilvl="0" w:tplc="0409000D">
      <w:start w:val="1"/>
      <w:numFmt w:val="bullet"/>
      <w:lvlText w:val=""/>
      <w:lvlJc w:val="left"/>
      <w:pPr>
        <w:ind w:left="288" w:firstLine="0"/>
      </w:pPr>
      <w:rPr>
        <w:rFonts w:ascii="Wingdings" w:hAnsi="Wingdings" w:hint="default"/>
      </w:rPr>
    </w:lvl>
    <w:lvl w:ilvl="1" w:tplc="FFFFFFFF">
      <w:start w:val="1"/>
      <w:numFmt w:val="bullet"/>
      <w:suff w:val="space"/>
      <w:lvlText w:val=""/>
      <w:lvlJc w:val="left"/>
      <w:pPr>
        <w:ind w:left="288"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8574BA3"/>
    <w:multiLevelType w:val="hybridMultilevel"/>
    <w:tmpl w:val="E07446F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2C3B128E"/>
    <w:multiLevelType w:val="hybridMultilevel"/>
    <w:tmpl w:val="68D8A904"/>
    <w:lvl w:ilvl="0" w:tplc="11DC6CF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3843AF"/>
    <w:multiLevelType w:val="multilevel"/>
    <w:tmpl w:val="F156093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30E62908"/>
    <w:multiLevelType w:val="hybridMultilevel"/>
    <w:tmpl w:val="30768B60"/>
    <w:lvl w:ilvl="0" w:tplc="D908A3F4">
      <w:start w:val="1"/>
      <w:numFmt w:val="bullet"/>
      <w:suff w:val="space"/>
      <w:lvlText w:val=""/>
      <w:lvlJc w:val="left"/>
      <w:pPr>
        <w:ind w:left="0" w:firstLine="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9" w15:restartNumberingAfterBreak="0">
    <w:nsid w:val="36424CF8"/>
    <w:multiLevelType w:val="hybridMultilevel"/>
    <w:tmpl w:val="F614F7A6"/>
    <w:lvl w:ilvl="0" w:tplc="1A5A6712">
      <w:start w:val="1"/>
      <w:numFmt w:val="bullet"/>
      <w:lvlText w:val=""/>
      <w:lvlJc w:val="left"/>
      <w:pPr>
        <w:ind w:left="720" w:hanging="360"/>
      </w:pPr>
      <w:rPr>
        <w:rFonts w:ascii="Wingdings 3" w:hAnsi="Wingdings 3" w:hint="default"/>
        <w:sz w:val="18"/>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C5678C"/>
    <w:multiLevelType w:val="hybridMultilevel"/>
    <w:tmpl w:val="C4FEF6D4"/>
    <w:lvl w:ilvl="0" w:tplc="86EA60B6">
      <w:start w:val="1"/>
      <w:numFmt w:val="bullet"/>
      <w:suff w:val="space"/>
      <w:lvlText w:val=""/>
      <w:lvlJc w:val="left"/>
      <w:pPr>
        <w:ind w:left="0" w:firstLine="0"/>
      </w:pPr>
      <w:rPr>
        <w:rFonts w:ascii="Wingdings" w:hAnsi="Wingdings" w:hint="default"/>
      </w:rPr>
    </w:lvl>
    <w:lvl w:ilvl="1" w:tplc="FFFFFFFF">
      <w:start w:val="1"/>
      <w:numFmt w:val="bullet"/>
      <w:suff w:val="space"/>
      <w:lvlText w:val=""/>
      <w:lvlJc w:val="left"/>
      <w:pPr>
        <w:ind w:left="288"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A0F132C"/>
    <w:multiLevelType w:val="hybridMultilevel"/>
    <w:tmpl w:val="69D47A3E"/>
    <w:lvl w:ilvl="0" w:tplc="0409000D">
      <w:start w:val="1"/>
      <w:numFmt w:val="bullet"/>
      <w:lvlText w:val=""/>
      <w:lvlJc w:val="left"/>
      <w:pPr>
        <w:ind w:left="288" w:firstLine="0"/>
      </w:pPr>
      <w:rPr>
        <w:rFonts w:ascii="Wingdings" w:hAnsi="Wingdings" w:hint="default"/>
      </w:rPr>
    </w:lvl>
    <w:lvl w:ilvl="1" w:tplc="FFFFFFFF">
      <w:start w:val="1"/>
      <w:numFmt w:val="bullet"/>
      <w:suff w:val="space"/>
      <w:lvlText w:val=""/>
      <w:lvlJc w:val="left"/>
      <w:pPr>
        <w:ind w:left="288"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C3A3DD2"/>
    <w:multiLevelType w:val="hybridMultilevel"/>
    <w:tmpl w:val="E2A45574"/>
    <w:lvl w:ilvl="0" w:tplc="31F6388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A70359"/>
    <w:multiLevelType w:val="hybridMultilevel"/>
    <w:tmpl w:val="2130A08E"/>
    <w:lvl w:ilvl="0" w:tplc="13948CAE">
      <w:start w:val="1"/>
      <w:numFmt w:val="bullet"/>
      <w:suff w:val="space"/>
      <w:lvlText w:val=""/>
      <w:lvlJc w:val="left"/>
      <w:pPr>
        <w:ind w:left="0" w:firstLine="0"/>
      </w:pPr>
      <w:rPr>
        <w:rFonts w:ascii="Wingdings" w:hAnsi="Wingdings" w:hint="default"/>
      </w:rPr>
    </w:lvl>
    <w:lvl w:ilvl="1" w:tplc="FFFFFFFF">
      <w:start w:val="1"/>
      <w:numFmt w:val="bullet"/>
      <w:suff w:val="space"/>
      <w:lvlText w:val=""/>
      <w:lvlJc w:val="left"/>
      <w:pPr>
        <w:ind w:left="288"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EB61E99"/>
    <w:multiLevelType w:val="hybridMultilevel"/>
    <w:tmpl w:val="0F56A82E"/>
    <w:lvl w:ilvl="0" w:tplc="1958A5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227B35"/>
    <w:multiLevelType w:val="hybridMultilevel"/>
    <w:tmpl w:val="6B6CAA20"/>
    <w:lvl w:ilvl="0" w:tplc="56D488C0">
      <w:start w:val="1"/>
      <w:numFmt w:val="bullet"/>
      <w:suff w:val="space"/>
      <w:lvlText w:val=""/>
      <w:lvlJc w:val="left"/>
      <w:pPr>
        <w:ind w:left="288" w:firstLine="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6D5585"/>
    <w:multiLevelType w:val="hybridMultilevel"/>
    <w:tmpl w:val="19B46EA2"/>
    <w:lvl w:ilvl="0" w:tplc="FFFFFFFF">
      <w:start w:val="1"/>
      <w:numFmt w:val="bullet"/>
      <w:suff w:val="space"/>
      <w:lvlText w:val=""/>
      <w:lvlJc w:val="left"/>
      <w:pPr>
        <w:ind w:left="0" w:firstLine="0"/>
      </w:pPr>
      <w:rPr>
        <w:rFonts w:ascii="Wingdings" w:hAnsi="Wingdings" w:hint="default"/>
      </w:rPr>
    </w:lvl>
    <w:lvl w:ilvl="1" w:tplc="58C29946">
      <w:start w:val="1"/>
      <w:numFmt w:val="bullet"/>
      <w:suff w:val="space"/>
      <w:lvlText w:val=""/>
      <w:lvlJc w:val="left"/>
      <w:pPr>
        <w:ind w:left="288"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AE12E8C"/>
    <w:multiLevelType w:val="hybridMultilevel"/>
    <w:tmpl w:val="F5F2FFC4"/>
    <w:lvl w:ilvl="0" w:tplc="0409000D">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5B9D6BD7"/>
    <w:multiLevelType w:val="hybridMultilevel"/>
    <w:tmpl w:val="305EEA56"/>
    <w:lvl w:ilvl="0" w:tplc="98E04D8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05B42"/>
    <w:multiLevelType w:val="multilevel"/>
    <w:tmpl w:val="4078B04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66035D44"/>
    <w:multiLevelType w:val="hybridMultilevel"/>
    <w:tmpl w:val="1D1402CC"/>
    <w:lvl w:ilvl="0" w:tplc="6DCCC5CE">
      <w:start w:val="1"/>
      <w:numFmt w:val="bullet"/>
      <w:suff w:val="space"/>
      <w:lvlText w:val=""/>
      <w:lvlJc w:val="left"/>
      <w:pPr>
        <w:ind w:left="288" w:firstLine="0"/>
      </w:pPr>
      <w:rPr>
        <w:rFonts w:ascii="Wingdings" w:hAnsi="Wingdings" w:hint="default"/>
      </w:rPr>
    </w:lvl>
    <w:lvl w:ilvl="1" w:tplc="AEE63886">
      <w:start w:val="1"/>
      <w:numFmt w:val="bullet"/>
      <w:suff w:val="space"/>
      <w:lvlText w:val=""/>
      <w:lvlJc w:val="left"/>
      <w:pPr>
        <w:ind w:left="0"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6C85E3D"/>
    <w:multiLevelType w:val="hybridMultilevel"/>
    <w:tmpl w:val="99F2636C"/>
    <w:lvl w:ilvl="0" w:tplc="8A7AD73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D27408"/>
    <w:multiLevelType w:val="hybridMultilevel"/>
    <w:tmpl w:val="EF701F9A"/>
    <w:lvl w:ilvl="0" w:tplc="1958A504">
      <w:start w:val="1"/>
      <w:numFmt w:val="bullet"/>
      <w:lvlText w:val=""/>
      <w:lvlJc w:val="left"/>
      <w:pPr>
        <w:ind w:left="720" w:hanging="360"/>
      </w:pPr>
      <w:rPr>
        <w:rFonts w:ascii="Wingdings" w:hAnsi="Wingdings" w:hint="default"/>
      </w:rPr>
    </w:lvl>
    <w:lvl w:ilvl="1" w:tplc="ACB2CABA">
      <w:start w:val="1"/>
      <w:numFmt w:val="bullet"/>
      <w:suff w:val="space"/>
      <w:lvlText w:val=""/>
      <w:lvlJc w:val="left"/>
      <w:pPr>
        <w:ind w:left="0" w:firstLine="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9B16DC"/>
    <w:multiLevelType w:val="hybridMultilevel"/>
    <w:tmpl w:val="5B9856E8"/>
    <w:lvl w:ilvl="0" w:tplc="EC0E9728">
      <w:start w:val="1"/>
      <w:numFmt w:val="bullet"/>
      <w:suff w:val="space"/>
      <w:lvlText w:val=""/>
      <w:lvlJc w:val="left"/>
      <w:pPr>
        <w:ind w:left="288" w:firstLine="0"/>
      </w:pPr>
      <w:rPr>
        <w:rFonts w:ascii="Wingdings" w:hAnsi="Wingdings" w:hint="default"/>
      </w:rPr>
    </w:lvl>
    <w:lvl w:ilvl="1" w:tplc="F6B63180">
      <w:start w:val="1"/>
      <w:numFmt w:val="bullet"/>
      <w:suff w:val="space"/>
      <w:lvlText w:val=""/>
      <w:lvlJc w:val="left"/>
      <w:pPr>
        <w:ind w:left="288" w:firstLine="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33315F"/>
    <w:multiLevelType w:val="hybridMultilevel"/>
    <w:tmpl w:val="5C1297BC"/>
    <w:lvl w:ilvl="0" w:tplc="D0362BA4">
      <w:start w:val="1"/>
      <w:numFmt w:val="bullet"/>
      <w:suff w:val="space"/>
      <w:lvlText w:val=""/>
      <w:lvlJc w:val="left"/>
      <w:pPr>
        <w:ind w:left="0" w:firstLine="0"/>
      </w:pPr>
      <w:rPr>
        <w:rFonts w:ascii="Wingdings" w:hAnsi="Wingdings" w:hint="default"/>
      </w:rPr>
    </w:lvl>
    <w:lvl w:ilvl="1" w:tplc="63427468">
      <w:start w:val="1"/>
      <w:numFmt w:val="bullet"/>
      <w:suff w:val="space"/>
      <w:lvlText w:val=""/>
      <w:lvlJc w:val="left"/>
      <w:pPr>
        <w:ind w:left="288" w:firstLine="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77107B2"/>
    <w:multiLevelType w:val="hybridMultilevel"/>
    <w:tmpl w:val="B302CFF4"/>
    <w:lvl w:ilvl="0" w:tplc="FFFFFFFF">
      <w:start w:val="1"/>
      <w:numFmt w:val="bullet"/>
      <w:suff w:val="space"/>
      <w:lvlText w:val=""/>
      <w:lvlJc w:val="left"/>
      <w:pPr>
        <w:ind w:left="0" w:firstLine="0"/>
      </w:pPr>
      <w:rPr>
        <w:rFonts w:ascii="Wingdings" w:hAnsi="Wingdings" w:hint="default"/>
      </w:rPr>
    </w:lvl>
    <w:lvl w:ilvl="1" w:tplc="F40E4E8E">
      <w:start w:val="1"/>
      <w:numFmt w:val="bullet"/>
      <w:suff w:val="space"/>
      <w:lvlText w:val=""/>
      <w:lvlJc w:val="left"/>
      <w:pPr>
        <w:ind w:left="0" w:firstLine="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790451D3"/>
    <w:multiLevelType w:val="multilevel"/>
    <w:tmpl w:val="976A3E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C441A3E"/>
    <w:multiLevelType w:val="hybridMultilevel"/>
    <w:tmpl w:val="0B8650DA"/>
    <w:lvl w:ilvl="0" w:tplc="563240C4">
      <w:start w:val="1"/>
      <w:numFmt w:val="bullet"/>
      <w:suff w:val="space"/>
      <w:lvlText w:val=""/>
      <w:lvlJc w:val="left"/>
      <w:pPr>
        <w:ind w:left="288" w:firstLine="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092008"/>
    <w:multiLevelType w:val="hybridMultilevel"/>
    <w:tmpl w:val="264E0274"/>
    <w:lvl w:ilvl="0" w:tplc="1958A50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7"/>
  </w:num>
  <w:num w:numId="3">
    <w:abstractNumId w:val="19"/>
  </w:num>
  <w:num w:numId="4">
    <w:abstractNumId w:val="12"/>
  </w:num>
  <w:num w:numId="5">
    <w:abstractNumId w:val="2"/>
  </w:num>
  <w:num w:numId="6">
    <w:abstractNumId w:val="21"/>
  </w:num>
  <w:num w:numId="7">
    <w:abstractNumId w:val="18"/>
  </w:num>
  <w:num w:numId="8">
    <w:abstractNumId w:val="6"/>
  </w:num>
  <w:num w:numId="9">
    <w:abstractNumId w:val="23"/>
  </w:num>
  <w:num w:numId="10">
    <w:abstractNumId w:val="9"/>
  </w:num>
  <w:num w:numId="11">
    <w:abstractNumId w:val="1"/>
  </w:num>
  <w:num w:numId="12">
    <w:abstractNumId w:val="15"/>
  </w:num>
  <w:num w:numId="13">
    <w:abstractNumId w:val="17"/>
  </w:num>
  <w:num w:numId="14">
    <w:abstractNumId w:val="14"/>
  </w:num>
  <w:num w:numId="15">
    <w:abstractNumId w:val="28"/>
  </w:num>
  <w:num w:numId="16">
    <w:abstractNumId w:val="22"/>
  </w:num>
  <w:num w:numId="17">
    <w:abstractNumId w:val="25"/>
  </w:num>
  <w:num w:numId="18">
    <w:abstractNumId w:val="20"/>
  </w:num>
  <w:num w:numId="19">
    <w:abstractNumId w:val="16"/>
  </w:num>
  <w:num w:numId="20">
    <w:abstractNumId w:val="4"/>
  </w:num>
  <w:num w:numId="21">
    <w:abstractNumId w:val="13"/>
  </w:num>
  <w:num w:numId="22">
    <w:abstractNumId w:val="11"/>
  </w:num>
  <w:num w:numId="23">
    <w:abstractNumId w:val="3"/>
  </w:num>
  <w:num w:numId="24">
    <w:abstractNumId w:val="10"/>
  </w:num>
  <w:num w:numId="25">
    <w:abstractNumId w:val="5"/>
  </w:num>
  <w:num w:numId="26">
    <w:abstractNumId w:val="27"/>
  </w:num>
  <w:num w:numId="27">
    <w:abstractNumId w:val="8"/>
  </w:num>
  <w:num w:numId="28">
    <w:abstractNumId w:val="0"/>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NDQ1MTc3MLM0NjRX0lEKTi0uzszPAykwNK4FADceCTktAAAA"/>
  </w:docVars>
  <w:rsids>
    <w:rsidRoot w:val="00B437A9"/>
    <w:rsid w:val="0004795F"/>
    <w:rsid w:val="00051C75"/>
    <w:rsid w:val="00055C83"/>
    <w:rsid w:val="00066D33"/>
    <w:rsid w:val="00076547"/>
    <w:rsid w:val="00093FB2"/>
    <w:rsid w:val="000C44E3"/>
    <w:rsid w:val="000C7E18"/>
    <w:rsid w:val="000D7E13"/>
    <w:rsid w:val="000F7E2E"/>
    <w:rsid w:val="0012332B"/>
    <w:rsid w:val="00144B95"/>
    <w:rsid w:val="001525DA"/>
    <w:rsid w:val="001651DE"/>
    <w:rsid w:val="0016779D"/>
    <w:rsid w:val="00172BFA"/>
    <w:rsid w:val="001744A5"/>
    <w:rsid w:val="001A20C9"/>
    <w:rsid w:val="001A42AC"/>
    <w:rsid w:val="001B05E3"/>
    <w:rsid w:val="001B0D87"/>
    <w:rsid w:val="001E2982"/>
    <w:rsid w:val="001E6E12"/>
    <w:rsid w:val="001F116A"/>
    <w:rsid w:val="001F6331"/>
    <w:rsid w:val="002078F6"/>
    <w:rsid w:val="0021285D"/>
    <w:rsid w:val="002324AC"/>
    <w:rsid w:val="002339E2"/>
    <w:rsid w:val="00234380"/>
    <w:rsid w:val="00261BE7"/>
    <w:rsid w:val="002669EA"/>
    <w:rsid w:val="00280ED3"/>
    <w:rsid w:val="002B1ED0"/>
    <w:rsid w:val="002C6B82"/>
    <w:rsid w:val="002D656B"/>
    <w:rsid w:val="002D6EAE"/>
    <w:rsid w:val="002E4915"/>
    <w:rsid w:val="002E6996"/>
    <w:rsid w:val="00300DBE"/>
    <w:rsid w:val="00304E78"/>
    <w:rsid w:val="003352AA"/>
    <w:rsid w:val="003371C6"/>
    <w:rsid w:val="0034769A"/>
    <w:rsid w:val="003631FF"/>
    <w:rsid w:val="003B0C48"/>
    <w:rsid w:val="003B2D40"/>
    <w:rsid w:val="003C1300"/>
    <w:rsid w:val="003C67BF"/>
    <w:rsid w:val="003D4FCC"/>
    <w:rsid w:val="003D5C54"/>
    <w:rsid w:val="003E42E0"/>
    <w:rsid w:val="003E5822"/>
    <w:rsid w:val="003E6A90"/>
    <w:rsid w:val="003F0B13"/>
    <w:rsid w:val="00404DA2"/>
    <w:rsid w:val="00425839"/>
    <w:rsid w:val="004260F6"/>
    <w:rsid w:val="004309CF"/>
    <w:rsid w:val="004452D6"/>
    <w:rsid w:val="00455F87"/>
    <w:rsid w:val="00462634"/>
    <w:rsid w:val="0046663B"/>
    <w:rsid w:val="00494975"/>
    <w:rsid w:val="004A061E"/>
    <w:rsid w:val="004B2063"/>
    <w:rsid w:val="004E0443"/>
    <w:rsid w:val="004E5FC7"/>
    <w:rsid w:val="004E6292"/>
    <w:rsid w:val="00512962"/>
    <w:rsid w:val="00543130"/>
    <w:rsid w:val="0056539E"/>
    <w:rsid w:val="005774AF"/>
    <w:rsid w:val="00581117"/>
    <w:rsid w:val="005849D4"/>
    <w:rsid w:val="00584FCB"/>
    <w:rsid w:val="005855C3"/>
    <w:rsid w:val="005900E9"/>
    <w:rsid w:val="00596141"/>
    <w:rsid w:val="005A374C"/>
    <w:rsid w:val="005A3820"/>
    <w:rsid w:val="005A4A10"/>
    <w:rsid w:val="005B0EBE"/>
    <w:rsid w:val="005B201B"/>
    <w:rsid w:val="005D085D"/>
    <w:rsid w:val="005D7A20"/>
    <w:rsid w:val="005E4D3D"/>
    <w:rsid w:val="005F7CF7"/>
    <w:rsid w:val="00604686"/>
    <w:rsid w:val="0060775B"/>
    <w:rsid w:val="006111CE"/>
    <w:rsid w:val="00623BA7"/>
    <w:rsid w:val="006536EE"/>
    <w:rsid w:val="00654F81"/>
    <w:rsid w:val="006558DB"/>
    <w:rsid w:val="006609FD"/>
    <w:rsid w:val="00672037"/>
    <w:rsid w:val="006731EA"/>
    <w:rsid w:val="006739A2"/>
    <w:rsid w:val="0067598F"/>
    <w:rsid w:val="006A065B"/>
    <w:rsid w:val="006A4298"/>
    <w:rsid w:val="006B0A9B"/>
    <w:rsid w:val="006B3944"/>
    <w:rsid w:val="006B4698"/>
    <w:rsid w:val="006B5033"/>
    <w:rsid w:val="006B5D15"/>
    <w:rsid w:val="006D4352"/>
    <w:rsid w:val="006E1437"/>
    <w:rsid w:val="006F1C5B"/>
    <w:rsid w:val="006F5ED0"/>
    <w:rsid w:val="007024F5"/>
    <w:rsid w:val="00722A06"/>
    <w:rsid w:val="007278EB"/>
    <w:rsid w:val="007500FA"/>
    <w:rsid w:val="00761389"/>
    <w:rsid w:val="00761FC1"/>
    <w:rsid w:val="00764C0B"/>
    <w:rsid w:val="00781FAF"/>
    <w:rsid w:val="00784496"/>
    <w:rsid w:val="00786A75"/>
    <w:rsid w:val="007B56C1"/>
    <w:rsid w:val="007C12A1"/>
    <w:rsid w:val="007C1303"/>
    <w:rsid w:val="007C4A20"/>
    <w:rsid w:val="007E5712"/>
    <w:rsid w:val="007F0929"/>
    <w:rsid w:val="00800CBD"/>
    <w:rsid w:val="00803ED5"/>
    <w:rsid w:val="00810D2C"/>
    <w:rsid w:val="00812377"/>
    <w:rsid w:val="008161B5"/>
    <w:rsid w:val="0082741A"/>
    <w:rsid w:val="008304BD"/>
    <w:rsid w:val="008601BD"/>
    <w:rsid w:val="00874066"/>
    <w:rsid w:val="00885B03"/>
    <w:rsid w:val="008A6758"/>
    <w:rsid w:val="008B3D02"/>
    <w:rsid w:val="008B5693"/>
    <w:rsid w:val="008C1058"/>
    <w:rsid w:val="008C5F8D"/>
    <w:rsid w:val="008D36CC"/>
    <w:rsid w:val="008F48AE"/>
    <w:rsid w:val="008F6A35"/>
    <w:rsid w:val="008F6FF2"/>
    <w:rsid w:val="008F72FA"/>
    <w:rsid w:val="009014AB"/>
    <w:rsid w:val="009018FD"/>
    <w:rsid w:val="0090724B"/>
    <w:rsid w:val="00907992"/>
    <w:rsid w:val="00912487"/>
    <w:rsid w:val="00963992"/>
    <w:rsid w:val="009725A7"/>
    <w:rsid w:val="0097373A"/>
    <w:rsid w:val="00974ABD"/>
    <w:rsid w:val="00975E8D"/>
    <w:rsid w:val="00992454"/>
    <w:rsid w:val="00993503"/>
    <w:rsid w:val="009A303D"/>
    <w:rsid w:val="009A44F7"/>
    <w:rsid w:val="009B2C5A"/>
    <w:rsid w:val="009B4BF0"/>
    <w:rsid w:val="009D0003"/>
    <w:rsid w:val="009E1AAF"/>
    <w:rsid w:val="009E3559"/>
    <w:rsid w:val="009E7A4C"/>
    <w:rsid w:val="009F285E"/>
    <w:rsid w:val="00A2072B"/>
    <w:rsid w:val="00A439B1"/>
    <w:rsid w:val="00A6106B"/>
    <w:rsid w:val="00A650D1"/>
    <w:rsid w:val="00A666B1"/>
    <w:rsid w:val="00A81AD0"/>
    <w:rsid w:val="00A82839"/>
    <w:rsid w:val="00A84AFE"/>
    <w:rsid w:val="00A87750"/>
    <w:rsid w:val="00A9065D"/>
    <w:rsid w:val="00A94555"/>
    <w:rsid w:val="00A97AA2"/>
    <w:rsid w:val="00AA17E3"/>
    <w:rsid w:val="00AC219A"/>
    <w:rsid w:val="00AD6330"/>
    <w:rsid w:val="00AD7322"/>
    <w:rsid w:val="00AE47A0"/>
    <w:rsid w:val="00B030CF"/>
    <w:rsid w:val="00B103C2"/>
    <w:rsid w:val="00B1190D"/>
    <w:rsid w:val="00B1245D"/>
    <w:rsid w:val="00B12D41"/>
    <w:rsid w:val="00B37568"/>
    <w:rsid w:val="00B437A9"/>
    <w:rsid w:val="00B44D04"/>
    <w:rsid w:val="00B76286"/>
    <w:rsid w:val="00B80860"/>
    <w:rsid w:val="00B91908"/>
    <w:rsid w:val="00B9491A"/>
    <w:rsid w:val="00BB223B"/>
    <w:rsid w:val="00BC6DBE"/>
    <w:rsid w:val="00BD06EB"/>
    <w:rsid w:val="00BF4685"/>
    <w:rsid w:val="00BF4732"/>
    <w:rsid w:val="00BF7473"/>
    <w:rsid w:val="00C05EBB"/>
    <w:rsid w:val="00C10B67"/>
    <w:rsid w:val="00C10D0D"/>
    <w:rsid w:val="00C11DEE"/>
    <w:rsid w:val="00C1516D"/>
    <w:rsid w:val="00C23DE2"/>
    <w:rsid w:val="00C5080A"/>
    <w:rsid w:val="00C74005"/>
    <w:rsid w:val="00C74CD0"/>
    <w:rsid w:val="00C77C0B"/>
    <w:rsid w:val="00C96F3A"/>
    <w:rsid w:val="00CA3BF4"/>
    <w:rsid w:val="00CB432D"/>
    <w:rsid w:val="00CC321D"/>
    <w:rsid w:val="00CC419F"/>
    <w:rsid w:val="00CE03B9"/>
    <w:rsid w:val="00CE4A32"/>
    <w:rsid w:val="00CF5BCD"/>
    <w:rsid w:val="00D13B54"/>
    <w:rsid w:val="00D167DC"/>
    <w:rsid w:val="00D31917"/>
    <w:rsid w:val="00D4295B"/>
    <w:rsid w:val="00D63E43"/>
    <w:rsid w:val="00D7466F"/>
    <w:rsid w:val="00D82B1C"/>
    <w:rsid w:val="00DA0509"/>
    <w:rsid w:val="00DA4E37"/>
    <w:rsid w:val="00DB12B2"/>
    <w:rsid w:val="00DC4C8C"/>
    <w:rsid w:val="00DF64C0"/>
    <w:rsid w:val="00E04290"/>
    <w:rsid w:val="00E1426A"/>
    <w:rsid w:val="00E16BD5"/>
    <w:rsid w:val="00E3534E"/>
    <w:rsid w:val="00E364C5"/>
    <w:rsid w:val="00E45CB1"/>
    <w:rsid w:val="00E85E4A"/>
    <w:rsid w:val="00E90336"/>
    <w:rsid w:val="00E92271"/>
    <w:rsid w:val="00E92C42"/>
    <w:rsid w:val="00E96C93"/>
    <w:rsid w:val="00E97747"/>
    <w:rsid w:val="00EA1510"/>
    <w:rsid w:val="00EB16AB"/>
    <w:rsid w:val="00EB221E"/>
    <w:rsid w:val="00EB350A"/>
    <w:rsid w:val="00EC04AA"/>
    <w:rsid w:val="00ED711F"/>
    <w:rsid w:val="00EE5EEC"/>
    <w:rsid w:val="00EF07F7"/>
    <w:rsid w:val="00EF6EDD"/>
    <w:rsid w:val="00EF792E"/>
    <w:rsid w:val="00F00F69"/>
    <w:rsid w:val="00F013DE"/>
    <w:rsid w:val="00F203F4"/>
    <w:rsid w:val="00F20807"/>
    <w:rsid w:val="00F23AEC"/>
    <w:rsid w:val="00F3351B"/>
    <w:rsid w:val="00F414A2"/>
    <w:rsid w:val="00F442DC"/>
    <w:rsid w:val="00F46625"/>
    <w:rsid w:val="00F47274"/>
    <w:rsid w:val="00F66F5C"/>
    <w:rsid w:val="00F67C23"/>
    <w:rsid w:val="00F72F36"/>
    <w:rsid w:val="00F83F8B"/>
    <w:rsid w:val="00F87A7C"/>
    <w:rsid w:val="00FA73D1"/>
    <w:rsid w:val="00FB2330"/>
    <w:rsid w:val="00FC32A6"/>
    <w:rsid w:val="00FD6A61"/>
    <w:rsid w:val="00FD7551"/>
    <w:rsid w:val="00FF5FCD"/>
    <w:rsid w:val="00FF6581"/>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3D47E"/>
  <w15:docId w15:val="{885C0D55-6CF2-49AE-9A20-74E4372C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I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8EB"/>
    <w:pPr>
      <w:spacing w:line="240" w:lineRule="auto"/>
      <w:contextualSpacing/>
    </w:pPr>
    <w:rPr>
      <w:rFonts w:ascii="Garamond" w:hAnsi="Garamond"/>
    </w:rPr>
  </w:style>
  <w:style w:type="paragraph" w:styleId="Heading1">
    <w:name w:val="heading 1"/>
    <w:basedOn w:val="Normal"/>
    <w:next w:val="Normal"/>
    <w:link w:val="Heading1Char"/>
    <w:autoRedefine/>
    <w:qFormat/>
    <w:rsid w:val="00CE03B9"/>
    <w:pPr>
      <w:keepNext/>
      <w:keepLines/>
      <w:pBdr>
        <w:bottom w:val="single" w:sz="4" w:space="1" w:color="DF2E28" w:themeColor="accent1"/>
      </w:pBdr>
      <w:spacing w:after="0"/>
      <w:jc w:val="center"/>
      <w:outlineLvl w:val="0"/>
    </w:pPr>
    <w:rPr>
      <w:rFonts w:eastAsiaTheme="majorEastAsia" w:cstheme="majorBidi"/>
      <w:b/>
      <w:bCs/>
      <w:sz w:val="28"/>
      <w:szCs w:val="36"/>
    </w:rPr>
  </w:style>
  <w:style w:type="paragraph" w:styleId="Heading2">
    <w:name w:val="heading 2"/>
    <w:basedOn w:val="Normal"/>
    <w:next w:val="Normal"/>
    <w:link w:val="Heading2Char"/>
    <w:uiPriority w:val="9"/>
    <w:semiHidden/>
    <w:unhideWhenUsed/>
    <w:qFormat/>
    <w:rsid w:val="002E6099"/>
    <w:pPr>
      <w:keepNext/>
      <w:keepLines/>
      <w:spacing w:before="160" w:after="0"/>
      <w:outlineLvl w:val="1"/>
    </w:pPr>
    <w:rPr>
      <w:rFonts w:asciiTheme="majorHAnsi" w:eastAsiaTheme="majorEastAsia" w:hAnsiTheme="majorHAnsi" w:cstheme="majorBidi"/>
      <w:color w:val="AB1E19" w:themeColor="accent1" w:themeShade="BF"/>
      <w:sz w:val="28"/>
      <w:szCs w:val="28"/>
    </w:rPr>
  </w:style>
  <w:style w:type="paragraph" w:styleId="Heading3">
    <w:name w:val="heading 3"/>
    <w:basedOn w:val="Normal"/>
    <w:next w:val="Normal"/>
    <w:link w:val="Heading3Char"/>
    <w:uiPriority w:val="9"/>
    <w:semiHidden/>
    <w:unhideWhenUsed/>
    <w:qFormat/>
    <w:rsid w:val="002E6099"/>
    <w:pPr>
      <w:keepNext/>
      <w:keepLines/>
      <w:spacing w:before="80" w:after="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2E609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E609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E609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E609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E609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E609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6099"/>
    <w:pPr>
      <w:spacing w:after="0"/>
    </w:pPr>
    <w:rPr>
      <w:rFonts w:asciiTheme="majorHAnsi" w:eastAsiaTheme="majorEastAsia" w:hAnsiTheme="majorHAnsi" w:cstheme="majorBidi"/>
      <w:color w:val="AB1E19" w:themeColor="accent1" w:themeShade="BF"/>
      <w:spacing w:val="-7"/>
      <w:sz w:val="80"/>
      <w:szCs w:val="80"/>
    </w:rPr>
  </w:style>
  <w:style w:type="table" w:styleId="TableGrid">
    <w:name w:val="Table Grid"/>
    <w:basedOn w:val="TableNormal"/>
    <w:uiPriority w:val="39"/>
    <w:rsid w:val="00771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E03B9"/>
    <w:rPr>
      <w:rFonts w:ascii="Segoe UI" w:eastAsiaTheme="majorEastAsia" w:hAnsi="Segoe UI" w:cstheme="majorBidi"/>
      <w:b/>
      <w:bCs/>
      <w:sz w:val="28"/>
      <w:szCs w:val="36"/>
    </w:rPr>
  </w:style>
  <w:style w:type="character" w:customStyle="1" w:styleId="Heading2Char">
    <w:name w:val="Heading 2 Char"/>
    <w:basedOn w:val="DefaultParagraphFont"/>
    <w:link w:val="Heading2"/>
    <w:uiPriority w:val="9"/>
    <w:semiHidden/>
    <w:rsid w:val="002E6099"/>
    <w:rPr>
      <w:rFonts w:asciiTheme="majorHAnsi" w:eastAsiaTheme="majorEastAsia" w:hAnsiTheme="majorHAnsi" w:cstheme="majorBidi"/>
      <w:color w:val="AB1E19" w:themeColor="accent1" w:themeShade="BF"/>
      <w:sz w:val="28"/>
      <w:szCs w:val="28"/>
    </w:rPr>
  </w:style>
  <w:style w:type="character" w:customStyle="1" w:styleId="Heading3Char">
    <w:name w:val="Heading 3 Char"/>
    <w:basedOn w:val="DefaultParagraphFont"/>
    <w:link w:val="Heading3"/>
    <w:uiPriority w:val="9"/>
    <w:semiHidden/>
    <w:rsid w:val="002E609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2E609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E609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E609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E609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E609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E609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E6099"/>
    <w:rPr>
      <w:b/>
      <w:bCs/>
      <w:color w:val="404040" w:themeColor="text1" w:themeTint="BF"/>
    </w:rPr>
  </w:style>
  <w:style w:type="character" w:customStyle="1" w:styleId="TitleChar">
    <w:name w:val="Title Char"/>
    <w:basedOn w:val="DefaultParagraphFont"/>
    <w:link w:val="Title"/>
    <w:uiPriority w:val="10"/>
    <w:rsid w:val="002E6099"/>
    <w:rPr>
      <w:rFonts w:asciiTheme="majorHAnsi" w:eastAsiaTheme="majorEastAsia" w:hAnsiTheme="majorHAnsi" w:cstheme="majorBidi"/>
      <w:color w:val="AB1E19" w:themeColor="accent1" w:themeShade="BF"/>
      <w:spacing w:val="-7"/>
      <w:sz w:val="80"/>
      <w:szCs w:val="80"/>
    </w:rPr>
  </w:style>
  <w:style w:type="paragraph" w:styleId="Subtitle">
    <w:name w:val="Subtitle"/>
    <w:basedOn w:val="Normal"/>
    <w:next w:val="Normal"/>
    <w:link w:val="SubtitleChar"/>
    <w:pPr>
      <w:spacing w:after="240"/>
    </w:pPr>
    <w:rPr>
      <w:rFonts w:ascii="Gill Sans" w:eastAsia="Gill Sans" w:hAnsi="Gill Sans" w:cs="Gill Sans"/>
      <w:color w:val="404040"/>
      <w:sz w:val="30"/>
      <w:szCs w:val="30"/>
    </w:rPr>
  </w:style>
  <w:style w:type="character" w:customStyle="1" w:styleId="SubtitleChar">
    <w:name w:val="Subtitle Char"/>
    <w:basedOn w:val="DefaultParagraphFont"/>
    <w:link w:val="Subtitle"/>
    <w:uiPriority w:val="11"/>
    <w:rsid w:val="002E609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E6099"/>
    <w:rPr>
      <w:b/>
      <w:bCs/>
    </w:rPr>
  </w:style>
  <w:style w:type="character" w:styleId="Emphasis">
    <w:name w:val="Emphasis"/>
    <w:basedOn w:val="DefaultParagraphFont"/>
    <w:uiPriority w:val="20"/>
    <w:qFormat/>
    <w:rsid w:val="002E6099"/>
    <w:rPr>
      <w:i/>
      <w:iCs/>
    </w:rPr>
  </w:style>
  <w:style w:type="paragraph" w:styleId="NoSpacing">
    <w:name w:val="No Spacing"/>
    <w:autoRedefine/>
    <w:uiPriority w:val="1"/>
    <w:qFormat/>
    <w:rsid w:val="0016779D"/>
    <w:pPr>
      <w:shd w:val="clear" w:color="auto" w:fill="196354" w:themeFill="accent5" w:themeFillShade="80"/>
      <w:tabs>
        <w:tab w:val="right" w:pos="11070"/>
      </w:tabs>
      <w:spacing w:line="240" w:lineRule="auto"/>
      <w:ind w:left="360" w:hanging="360"/>
    </w:pPr>
    <w:rPr>
      <w:rFonts w:ascii="Garamond" w:eastAsia="Gill Sans" w:hAnsi="Garamond" w:cs="Times New Roman"/>
      <w:b/>
      <w:bCs/>
      <w:noProof/>
      <w:color w:val="FFFFFF" w:themeColor="background1"/>
      <w:sz w:val="28"/>
      <w:szCs w:val="28"/>
    </w:rPr>
  </w:style>
  <w:style w:type="paragraph" w:styleId="Quote">
    <w:name w:val="Quote"/>
    <w:basedOn w:val="Normal"/>
    <w:next w:val="Normal"/>
    <w:link w:val="QuoteChar"/>
    <w:uiPriority w:val="29"/>
    <w:qFormat/>
    <w:rsid w:val="002E609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E6099"/>
    <w:rPr>
      <w:i/>
      <w:iCs/>
    </w:rPr>
  </w:style>
  <w:style w:type="paragraph" w:styleId="IntenseQuote">
    <w:name w:val="Intense Quote"/>
    <w:basedOn w:val="Normal"/>
    <w:next w:val="Normal"/>
    <w:link w:val="IntenseQuoteChar"/>
    <w:uiPriority w:val="30"/>
    <w:qFormat/>
    <w:rsid w:val="002E6099"/>
    <w:pPr>
      <w:spacing w:before="100" w:beforeAutospacing="1" w:after="240"/>
      <w:ind w:left="864" w:right="864"/>
      <w:jc w:val="center"/>
    </w:pPr>
    <w:rPr>
      <w:rFonts w:asciiTheme="majorHAnsi" w:eastAsiaTheme="majorEastAsia" w:hAnsiTheme="majorHAnsi" w:cstheme="majorBidi"/>
      <w:color w:val="DF2E28" w:themeColor="accent1"/>
      <w:sz w:val="28"/>
      <w:szCs w:val="28"/>
    </w:rPr>
  </w:style>
  <w:style w:type="character" w:customStyle="1" w:styleId="IntenseQuoteChar">
    <w:name w:val="Intense Quote Char"/>
    <w:basedOn w:val="DefaultParagraphFont"/>
    <w:link w:val="IntenseQuote"/>
    <w:uiPriority w:val="30"/>
    <w:rsid w:val="002E6099"/>
    <w:rPr>
      <w:rFonts w:asciiTheme="majorHAnsi" w:eastAsiaTheme="majorEastAsia" w:hAnsiTheme="majorHAnsi" w:cstheme="majorBidi"/>
      <w:color w:val="DF2E28" w:themeColor="accent1"/>
      <w:sz w:val="28"/>
      <w:szCs w:val="28"/>
    </w:rPr>
  </w:style>
  <w:style w:type="character" w:styleId="SubtleEmphasis">
    <w:name w:val="Subtle Emphasis"/>
    <w:basedOn w:val="DefaultParagraphFont"/>
    <w:uiPriority w:val="19"/>
    <w:qFormat/>
    <w:rsid w:val="002E6099"/>
    <w:rPr>
      <w:i/>
      <w:iCs/>
      <w:color w:val="595959" w:themeColor="text1" w:themeTint="A6"/>
    </w:rPr>
  </w:style>
  <w:style w:type="character" w:styleId="IntenseEmphasis">
    <w:name w:val="Intense Emphasis"/>
    <w:basedOn w:val="DefaultParagraphFont"/>
    <w:uiPriority w:val="21"/>
    <w:qFormat/>
    <w:rsid w:val="002E6099"/>
    <w:rPr>
      <w:b/>
      <w:bCs/>
      <w:i/>
      <w:iCs/>
    </w:rPr>
  </w:style>
  <w:style w:type="character" w:styleId="SubtleReference">
    <w:name w:val="Subtle Reference"/>
    <w:basedOn w:val="DefaultParagraphFont"/>
    <w:uiPriority w:val="31"/>
    <w:qFormat/>
    <w:rsid w:val="002E6099"/>
    <w:rPr>
      <w:smallCaps/>
      <w:color w:val="404040" w:themeColor="text1" w:themeTint="BF"/>
    </w:rPr>
  </w:style>
  <w:style w:type="character" w:styleId="IntenseReference">
    <w:name w:val="Intense Reference"/>
    <w:basedOn w:val="DefaultParagraphFont"/>
    <w:uiPriority w:val="32"/>
    <w:qFormat/>
    <w:rsid w:val="002E6099"/>
    <w:rPr>
      <w:b/>
      <w:bCs/>
      <w:smallCaps/>
      <w:u w:val="single"/>
    </w:rPr>
  </w:style>
  <w:style w:type="character" w:styleId="BookTitle">
    <w:name w:val="Book Title"/>
    <w:basedOn w:val="DefaultParagraphFont"/>
    <w:uiPriority w:val="33"/>
    <w:qFormat/>
    <w:rsid w:val="002E6099"/>
    <w:rPr>
      <w:b/>
      <w:bCs/>
      <w:smallCaps/>
    </w:rPr>
  </w:style>
  <w:style w:type="paragraph" w:styleId="TOCHeading">
    <w:name w:val="TOC Heading"/>
    <w:basedOn w:val="Heading1"/>
    <w:next w:val="Normal"/>
    <w:uiPriority w:val="39"/>
    <w:semiHidden/>
    <w:unhideWhenUsed/>
    <w:qFormat/>
    <w:rsid w:val="002E6099"/>
    <w:pPr>
      <w:outlineLvl w:val="9"/>
    </w:pPr>
  </w:style>
  <w:style w:type="paragraph" w:customStyle="1" w:styleId="ProsenjitResumeStyle">
    <w:name w:val="Prosenjit Resume Style"/>
    <w:basedOn w:val="Heading1"/>
    <w:link w:val="ProsenjitResumeStyleChar"/>
    <w:autoRedefine/>
    <w:rsid w:val="00BE73D4"/>
    <w:rPr>
      <w:rFonts w:ascii="Saira" w:hAnsi="Saira"/>
      <w:b w:val="0"/>
      <w:sz w:val="20"/>
    </w:rPr>
  </w:style>
  <w:style w:type="character" w:customStyle="1" w:styleId="InternetLink">
    <w:name w:val="Internet Link"/>
    <w:rsid w:val="008A6A1C"/>
    <w:rPr>
      <w:color w:val="0000FF"/>
      <w:u w:val="single"/>
    </w:rPr>
  </w:style>
  <w:style w:type="character" w:customStyle="1" w:styleId="ProsenjitResumeStyleChar">
    <w:name w:val="Prosenjit Resume Style Char"/>
    <w:basedOn w:val="Heading1Char"/>
    <w:link w:val="ProsenjitResumeStyle"/>
    <w:rsid w:val="00BE73D4"/>
    <w:rPr>
      <w:rFonts w:ascii="Saira" w:eastAsiaTheme="majorEastAsia" w:hAnsi="Saira" w:cstheme="majorBidi"/>
      <w:b w:val="0"/>
      <w:bCs/>
      <w:color w:val="AB1E19" w:themeColor="accent1" w:themeShade="BF"/>
      <w:sz w:val="36"/>
      <w:szCs w:val="36"/>
    </w:rPr>
  </w:style>
  <w:style w:type="paragraph" w:styleId="Header">
    <w:name w:val="header"/>
    <w:basedOn w:val="Normal"/>
    <w:link w:val="HeaderChar"/>
    <w:uiPriority w:val="99"/>
    <w:unhideWhenUsed/>
    <w:rsid w:val="008C2D4C"/>
    <w:pPr>
      <w:tabs>
        <w:tab w:val="center" w:pos="4680"/>
        <w:tab w:val="right" w:pos="9360"/>
      </w:tabs>
      <w:spacing w:after="0"/>
    </w:pPr>
  </w:style>
  <w:style w:type="character" w:customStyle="1" w:styleId="HeaderChar">
    <w:name w:val="Header Char"/>
    <w:basedOn w:val="DefaultParagraphFont"/>
    <w:link w:val="Header"/>
    <w:uiPriority w:val="99"/>
    <w:rsid w:val="008C2D4C"/>
  </w:style>
  <w:style w:type="paragraph" w:styleId="Footer">
    <w:name w:val="footer"/>
    <w:basedOn w:val="Normal"/>
    <w:link w:val="FooterChar"/>
    <w:uiPriority w:val="99"/>
    <w:unhideWhenUsed/>
    <w:rsid w:val="008C2D4C"/>
    <w:pPr>
      <w:tabs>
        <w:tab w:val="center" w:pos="4680"/>
        <w:tab w:val="right" w:pos="9360"/>
      </w:tabs>
      <w:spacing w:after="0"/>
    </w:pPr>
  </w:style>
  <w:style w:type="character" w:customStyle="1" w:styleId="FooterChar">
    <w:name w:val="Footer Char"/>
    <w:basedOn w:val="DefaultParagraphFont"/>
    <w:link w:val="Footer"/>
    <w:uiPriority w:val="99"/>
    <w:rsid w:val="008C2D4C"/>
  </w:style>
  <w:style w:type="character" w:styleId="Hyperlink">
    <w:name w:val="Hyperlink"/>
    <w:basedOn w:val="DefaultParagraphFont"/>
    <w:uiPriority w:val="99"/>
    <w:unhideWhenUsed/>
    <w:rsid w:val="008C2D4C"/>
    <w:rPr>
      <w:color w:val="F0532B" w:themeColor="hyperlink"/>
      <w:u w:val="single"/>
    </w:rPr>
  </w:style>
  <w:style w:type="paragraph" w:styleId="ListParagraph">
    <w:name w:val="List Paragraph"/>
    <w:basedOn w:val="Normal"/>
    <w:uiPriority w:val="34"/>
    <w:qFormat/>
    <w:rsid w:val="005F7C1E"/>
    <w:pPr>
      <w:ind w:left="720"/>
    </w:pPr>
  </w:style>
  <w:style w:type="character" w:customStyle="1" w:styleId="UnresolvedMention1">
    <w:name w:val="Unresolved Mention1"/>
    <w:basedOn w:val="DefaultParagraphFont"/>
    <w:uiPriority w:val="99"/>
    <w:semiHidden/>
    <w:unhideWhenUsed/>
    <w:rsid w:val="00B32F07"/>
    <w:rPr>
      <w:color w:val="808080"/>
      <w:shd w:val="clear" w:color="auto" w:fill="E6E6E6"/>
    </w:rPr>
  </w:style>
  <w:style w:type="character" w:customStyle="1" w:styleId="UnresolvedMention2">
    <w:name w:val="Unresolved Mention2"/>
    <w:basedOn w:val="DefaultParagraphFont"/>
    <w:uiPriority w:val="99"/>
    <w:semiHidden/>
    <w:unhideWhenUsed/>
    <w:rsid w:val="007C4B44"/>
    <w:rPr>
      <w:color w:val="605E5C"/>
      <w:shd w:val="clear" w:color="auto" w:fill="E1DFDD"/>
    </w:rPr>
  </w:style>
  <w:style w:type="character" w:styleId="FollowedHyperlink">
    <w:name w:val="FollowedHyperlink"/>
    <w:basedOn w:val="DefaultParagraphFont"/>
    <w:uiPriority w:val="99"/>
    <w:semiHidden/>
    <w:unhideWhenUsed/>
    <w:rsid w:val="0064175B"/>
    <w:rPr>
      <w:color w:val="F38B53" w:themeColor="followedHyperlink"/>
      <w:u w:val="single"/>
    </w:rPr>
  </w:style>
  <w:style w:type="character" w:customStyle="1" w:styleId="span">
    <w:name w:val="span"/>
    <w:basedOn w:val="DefaultParagraphFont"/>
    <w:rsid w:val="00BE73D4"/>
    <w:rPr>
      <w:bdr w:val="none" w:sz="0" w:space="0" w:color="auto"/>
      <w:vertAlign w:val="baseline"/>
    </w:rPr>
  </w:style>
  <w:style w:type="paragraph" w:customStyle="1" w:styleId="documentulli">
    <w:name w:val="document_ul_li"/>
    <w:basedOn w:val="Normal"/>
    <w:rsid w:val="00BE73D4"/>
    <w:pPr>
      <w:spacing w:after="0" w:line="240" w:lineRule="atLeast"/>
    </w:pPr>
    <w:rPr>
      <w:rFonts w:ascii="Times New Roman" w:eastAsia="Times New Roman" w:hAnsi="Times New Roman" w:cs="Times New Roman"/>
      <w:sz w:val="24"/>
      <w:szCs w:val="24"/>
    </w:rPr>
  </w:style>
  <w:style w:type="character" w:customStyle="1" w:styleId="Strong1">
    <w:name w:val="Strong1"/>
    <w:basedOn w:val="DefaultParagraphFont"/>
    <w:rsid w:val="00BE73D4"/>
    <w:rPr>
      <w:bdr w:val="none" w:sz="0" w:space="0" w:color="auto"/>
      <w:vertAlign w:val="baseline"/>
    </w:rPr>
  </w:style>
  <w:style w:type="character" w:customStyle="1" w:styleId="documentparentContainer">
    <w:name w:val="document_parentContainer"/>
    <w:basedOn w:val="DefaultParagraphFont"/>
    <w:rsid w:val="00BE73D4"/>
  </w:style>
  <w:style w:type="paragraph" w:customStyle="1" w:styleId="p">
    <w:name w:val="p"/>
    <w:basedOn w:val="Normal"/>
    <w:rsid w:val="00BE73D4"/>
    <w:pPr>
      <w:spacing w:after="0" w:line="240" w:lineRule="atLeast"/>
    </w:pPr>
    <w:rPr>
      <w:rFonts w:ascii="Times New Roman" w:eastAsia="Times New Roman" w:hAnsi="Times New Roman" w:cs="Times New Roman"/>
      <w:sz w:val="24"/>
      <w:szCs w:val="24"/>
    </w:rPr>
  </w:style>
  <w:style w:type="paragraph" w:customStyle="1" w:styleId="div">
    <w:name w:val="div"/>
    <w:basedOn w:val="Normal"/>
    <w:rsid w:val="00431D36"/>
    <w:pPr>
      <w:spacing w:after="0" w:line="240" w:lineRule="atLeast"/>
    </w:pPr>
    <w:rPr>
      <w:rFonts w:ascii="Times New Roman" w:eastAsia="Times New Roman" w:hAnsi="Times New Roman" w:cs="Times New Roman"/>
      <w:sz w:val="24"/>
      <w:szCs w:val="24"/>
    </w:rPr>
  </w:style>
  <w:style w:type="table" w:customStyle="1" w:styleId="a">
    <w:basedOn w:val="TableNormal"/>
    <w:tblPr>
      <w:tblStyleRowBandSize w:val="1"/>
      <w:tblStyleColBandSize w:val="1"/>
      <w:tblCellMar>
        <w:left w:w="115" w:type="dxa"/>
        <w:right w:w="115" w:type="dxa"/>
      </w:tblCellMar>
    </w:tblPr>
  </w:style>
  <w:style w:type="character" w:customStyle="1" w:styleId="UnresolvedMention3">
    <w:name w:val="Unresolved Mention3"/>
    <w:basedOn w:val="DefaultParagraphFont"/>
    <w:uiPriority w:val="99"/>
    <w:semiHidden/>
    <w:unhideWhenUsed/>
    <w:rsid w:val="00F414A2"/>
    <w:rPr>
      <w:color w:val="605E5C"/>
      <w:shd w:val="clear" w:color="auto" w:fill="E1DFDD"/>
    </w:rPr>
  </w:style>
  <w:style w:type="character" w:styleId="UnresolvedMention">
    <w:name w:val="Unresolved Mention"/>
    <w:basedOn w:val="DefaultParagraphFont"/>
    <w:uiPriority w:val="99"/>
    <w:semiHidden/>
    <w:unhideWhenUsed/>
    <w:rsid w:val="00584FCB"/>
    <w:rPr>
      <w:color w:val="605E5C"/>
      <w:shd w:val="clear" w:color="auto" w:fill="E1DFDD"/>
    </w:rPr>
  </w:style>
  <w:style w:type="paragraph" w:customStyle="1" w:styleId="BodyA">
    <w:name w:val="Body A"/>
    <w:rsid w:val="003E42E0"/>
    <w:pPr>
      <w:pBdr>
        <w:top w:val="nil"/>
        <w:left w:val="nil"/>
        <w:bottom w:val="nil"/>
        <w:right w:val="nil"/>
        <w:between w:val="nil"/>
        <w:bar w:val="nil"/>
      </w:pBdr>
      <w:spacing w:after="0" w:line="240" w:lineRule="auto"/>
    </w:pPr>
    <w:rPr>
      <w:rFonts w:eastAsia="Arial Unicode MS" w:cs="Arial Unicode MS"/>
      <w:color w:val="000000"/>
      <w:sz w:val="22"/>
      <w:szCs w:val="22"/>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255826">
      <w:bodyDiv w:val="1"/>
      <w:marLeft w:val="0"/>
      <w:marRight w:val="0"/>
      <w:marTop w:val="0"/>
      <w:marBottom w:val="0"/>
      <w:divBdr>
        <w:top w:val="none" w:sz="0" w:space="0" w:color="auto"/>
        <w:left w:val="none" w:sz="0" w:space="0" w:color="auto"/>
        <w:bottom w:val="none" w:sz="0" w:space="0" w:color="auto"/>
        <w:right w:val="none" w:sz="0" w:space="0" w:color="auto"/>
      </w:divBdr>
    </w:div>
    <w:div w:id="137848291">
      <w:bodyDiv w:val="1"/>
      <w:marLeft w:val="0"/>
      <w:marRight w:val="0"/>
      <w:marTop w:val="0"/>
      <w:marBottom w:val="0"/>
      <w:divBdr>
        <w:top w:val="none" w:sz="0" w:space="0" w:color="auto"/>
        <w:left w:val="none" w:sz="0" w:space="0" w:color="auto"/>
        <w:bottom w:val="none" w:sz="0" w:space="0" w:color="auto"/>
        <w:right w:val="none" w:sz="0" w:space="0" w:color="auto"/>
      </w:divBdr>
      <w:divsChild>
        <w:div w:id="1842771332">
          <w:marLeft w:val="0"/>
          <w:marRight w:val="0"/>
          <w:marTop w:val="0"/>
          <w:marBottom w:val="0"/>
          <w:divBdr>
            <w:top w:val="none" w:sz="0" w:space="0" w:color="auto"/>
            <w:left w:val="none" w:sz="0" w:space="0" w:color="auto"/>
            <w:bottom w:val="none" w:sz="0" w:space="0" w:color="auto"/>
            <w:right w:val="none" w:sz="0" w:space="0" w:color="auto"/>
          </w:divBdr>
        </w:div>
        <w:div w:id="51775198">
          <w:marLeft w:val="0"/>
          <w:marRight w:val="0"/>
          <w:marTop w:val="0"/>
          <w:marBottom w:val="0"/>
          <w:divBdr>
            <w:top w:val="none" w:sz="0" w:space="0" w:color="auto"/>
            <w:left w:val="none" w:sz="0" w:space="0" w:color="auto"/>
            <w:bottom w:val="none" w:sz="0" w:space="0" w:color="auto"/>
            <w:right w:val="none" w:sz="0" w:space="0" w:color="auto"/>
          </w:divBdr>
        </w:div>
        <w:div w:id="2037147061">
          <w:marLeft w:val="0"/>
          <w:marRight w:val="0"/>
          <w:marTop w:val="0"/>
          <w:marBottom w:val="0"/>
          <w:divBdr>
            <w:top w:val="none" w:sz="0" w:space="0" w:color="auto"/>
            <w:left w:val="none" w:sz="0" w:space="0" w:color="auto"/>
            <w:bottom w:val="none" w:sz="0" w:space="0" w:color="auto"/>
            <w:right w:val="none" w:sz="0" w:space="0" w:color="auto"/>
          </w:divBdr>
        </w:div>
      </w:divsChild>
    </w:div>
    <w:div w:id="895626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senjit91.us@gmail.com"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linkedin.com/in/prosenjitkm" TargetMode="External"/><Relationship Id="rId4" Type="http://schemas.openxmlformats.org/officeDocument/2006/relationships/settings" Target="settings.xml"/><Relationship Id="rId9" Type="http://schemas.openxmlformats.org/officeDocument/2006/relationships/hyperlink" Target="http://www.prosenjitkm.com/" TargetMode="External"/><Relationship Id="rId14" Type="http://schemas.openxmlformats.org/officeDocument/2006/relationships/fontTable" Target="fontTable.xml"/></Relationships>
</file>

<file path=word/theme/theme1.xml><?xml version="1.0" encoding="utf-8"?>
<a:theme xmlns:a="http://schemas.openxmlformats.org/drawingml/2006/main" name="Vapor Trail">
  <a:themeElements>
    <a:clrScheme name="Vapor Trail">
      <a:dk1>
        <a:sysClr val="windowText" lastClr="000000"/>
      </a:dk1>
      <a:lt1>
        <a:sysClr val="window" lastClr="FFFFFF"/>
      </a:lt1>
      <a:dk2>
        <a:srgbClr val="454545"/>
      </a:dk2>
      <a:lt2>
        <a:srgbClr val="DADADA"/>
      </a:lt2>
      <a:accent1>
        <a:srgbClr val="DF2E28"/>
      </a:accent1>
      <a:accent2>
        <a:srgbClr val="FE801A"/>
      </a:accent2>
      <a:accent3>
        <a:srgbClr val="E9BF35"/>
      </a:accent3>
      <a:accent4>
        <a:srgbClr val="81BB42"/>
      </a:accent4>
      <a:accent5>
        <a:srgbClr val="32C7A9"/>
      </a:accent5>
      <a:accent6>
        <a:srgbClr val="4A9BDC"/>
      </a:accent6>
      <a:hlink>
        <a:srgbClr val="F0532B"/>
      </a:hlink>
      <a:folHlink>
        <a:srgbClr val="F38B53"/>
      </a:folHlink>
    </a:clrScheme>
    <a:fontScheme name="Vapor Trail">
      <a:majorFont>
        <a:latin typeface="Century Gothic" panose="020B0502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Vapor Trail">
      <a:fillStyleLst>
        <a:solidFill>
          <a:schemeClr val="phClr"/>
        </a:solidFill>
        <a:gradFill rotWithShape="1">
          <a:gsLst>
            <a:gs pos="0">
              <a:schemeClr val="phClr">
                <a:tint val="69000"/>
                <a:alpha val="100000"/>
                <a:satMod val="109000"/>
                <a:lumMod val="110000"/>
              </a:schemeClr>
            </a:gs>
            <a:gs pos="52000">
              <a:schemeClr val="phClr">
                <a:tint val="74000"/>
                <a:satMod val="100000"/>
                <a:lumMod val="104000"/>
              </a:schemeClr>
            </a:gs>
            <a:gs pos="100000">
              <a:schemeClr val="phClr">
                <a:tint val="78000"/>
                <a:satMod val="100000"/>
                <a:lumMod val="100000"/>
              </a:schemeClr>
            </a:gs>
          </a:gsLst>
          <a:lin ang="5400000" scaled="0"/>
        </a:gradFill>
        <a:gradFill rotWithShape="1">
          <a:gsLst>
            <a:gs pos="0">
              <a:schemeClr val="phClr">
                <a:tint val="96000"/>
                <a:satMod val="100000"/>
                <a:lumMod val="104000"/>
              </a:schemeClr>
            </a:gs>
            <a:gs pos="78000">
              <a:schemeClr val="phClr">
                <a:shade val="100000"/>
                <a:satMod val="11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scene3d>
            <a:camera prst="orthographicFront">
              <a:rot lat="0" lon="0" rev="0"/>
            </a:camera>
            <a:lightRig rig="threePt" dir="t"/>
          </a:scene3d>
          <a:sp3d>
            <a:bevelT w="25400" h="12700"/>
          </a:sp3d>
        </a:effectStyle>
        <a:effectStyle>
          <a:effectLst>
            <a:outerShdw blurRad="57150" dist="19050" dir="5400000" algn="ctr" rotWithShape="0">
              <a:srgbClr val="000000">
                <a:alpha val="48000"/>
              </a:srgbClr>
            </a:outerShdw>
          </a:effectLst>
          <a:scene3d>
            <a:camera prst="orthographicFront">
              <a:rot lat="0" lon="0" rev="0"/>
            </a:camera>
            <a:lightRig rig="threePt" dir="t"/>
          </a:scene3d>
          <a:sp3d>
            <a:bevelT w="50800" h="25400"/>
          </a:sp3d>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apor Trail" id="{4FDF2955-7D9C-493C-B9F9-C205151B46CD}" vid="{8F31A783-2159-4870-BC29-2BA7D038EA44}"/>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5APHZBRgXQUhCHcuST6Oww3gjA==">AMUW2mUnYXe/PeQ77fONC1sg/bRxgU7LcDxe26HA2tKItdiaveR7T8YbHyARb1Q06yEL0oto6O1TID5Am88CusyRVzZO1LLc0MKXWXJqulldnWfYrvOx60UQuF6XCi5uFGP2Epn1FWpdHAKaIq4miosYfyxrSCFg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3</Pages>
  <Words>1650</Words>
  <Characters>9406</Characters>
  <Application>Microsoft Office Word</Application>
  <DocSecurity>0</DocSecurity>
  <Lines>78</Lines>
  <Paragraphs>2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REAS OF EXPERTISE</vt:lpstr>
      <vt:lpstr>CAREER HIGHLIGHTS</vt:lpstr>
      <vt:lpstr>EDUCATION</vt:lpstr>
      <vt:lpstr>KEY SKILLS</vt:lpstr>
    </vt:vector>
  </TitlesOfParts>
  <Company/>
  <LinksUpToDate>false</LinksUpToDate>
  <CharactersWithSpaces>1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senjit Mandal</dc:creator>
  <cp:lastModifiedBy>Prosenjit</cp:lastModifiedBy>
  <cp:revision>36</cp:revision>
  <cp:lastPrinted>2021-11-07T00:17:00Z</cp:lastPrinted>
  <dcterms:created xsi:type="dcterms:W3CDTF">2022-02-28T19:51:00Z</dcterms:created>
  <dcterms:modified xsi:type="dcterms:W3CDTF">2022-03-0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bPlwm2EWFAHxKvd8O0txyCdPWI2EaaSeUaqVYlN/p6oOnGLEAr4=</vt:lpwstr>
  </property>
</Properties>
</file>